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BC117F" w14:textId="77777777" w:rsidR="00AD77DE" w:rsidRPr="001A098B" w:rsidRDefault="009D1C52" w:rsidP="001A098B">
      <w:pPr>
        <w:pStyle w:val="1"/>
      </w:pPr>
      <w:bookmarkStart w:id="0" w:name="一监考终端部署"/>
      <w:r w:rsidRPr="001A098B">
        <w:t>一、监考终端部署</w:t>
      </w:r>
    </w:p>
    <w:p w14:paraId="58F82A19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1" w:name="Xb9d71b846389cdf254cc526baa3f61efce66b60"/>
      <w:r w:rsidRPr="001A098B">
        <w:rPr>
          <w:color w:val="000000" w:themeColor="text1"/>
          <w:lang w:eastAsia="zh-CN"/>
        </w:rPr>
        <w:t>1</w:t>
      </w:r>
      <w:r w:rsidRPr="001A098B">
        <w:rPr>
          <w:color w:val="000000" w:themeColor="text1"/>
          <w:lang w:eastAsia="zh-CN"/>
        </w:rPr>
        <w:t>、安装树莓派系统</w:t>
      </w:r>
    </w:p>
    <w:p w14:paraId="4373EFAD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 xml:space="preserve">       </w:t>
      </w:r>
      <w:r w:rsidRPr="001A098B">
        <w:rPr>
          <w:color w:val="000000" w:themeColor="text1"/>
          <w:lang w:eastAsia="zh-CN"/>
        </w:rPr>
        <w:t>去</w:t>
      </w:r>
      <w:hyperlink r:id="rId7">
        <w:r w:rsidRPr="001A098B">
          <w:rPr>
            <w:rStyle w:val="ad"/>
            <w:color w:val="000000" w:themeColor="text1"/>
            <w:lang w:eastAsia="zh-CN"/>
          </w:rPr>
          <w:t>官网</w:t>
        </w:r>
      </w:hyperlink>
      <w:r w:rsidRPr="001A098B">
        <w:rPr>
          <w:color w:val="000000" w:themeColor="text1"/>
          <w:lang w:eastAsia="zh-CN"/>
        </w:rPr>
        <w:t>下载树莓派系统，然后使用</w:t>
      </w:r>
      <w:hyperlink r:id="rId8">
        <w:r w:rsidRPr="001A098B">
          <w:rPr>
            <w:rStyle w:val="ad"/>
            <w:color w:val="000000" w:themeColor="text1"/>
            <w:lang w:eastAsia="zh-CN"/>
          </w:rPr>
          <w:t>balenaEtcher</w:t>
        </w:r>
      </w:hyperlink>
      <w:r w:rsidRPr="001A098B">
        <w:rPr>
          <w:color w:val="000000" w:themeColor="text1"/>
          <w:lang w:eastAsia="zh-CN"/>
        </w:rPr>
        <w:t>等工具将系统刷入</w:t>
      </w:r>
      <w:r w:rsidRPr="001A098B">
        <w:rPr>
          <w:color w:val="000000" w:themeColor="text1"/>
          <w:lang w:eastAsia="zh-CN"/>
        </w:rPr>
        <w:t>SD</w:t>
      </w:r>
      <w:r w:rsidRPr="001A098B">
        <w:rPr>
          <w:color w:val="000000" w:themeColor="text1"/>
          <w:lang w:eastAsia="zh-CN"/>
        </w:rPr>
        <w:t>卡，在</w:t>
      </w:r>
      <w:r w:rsidRPr="001A098B">
        <w:rPr>
          <w:color w:val="000000" w:themeColor="text1"/>
          <w:lang w:eastAsia="zh-CN"/>
        </w:rPr>
        <w:t>boot</w:t>
      </w:r>
      <w:r w:rsidRPr="001A098B">
        <w:rPr>
          <w:color w:val="000000" w:themeColor="text1"/>
          <w:lang w:eastAsia="zh-CN"/>
        </w:rPr>
        <w:t>分区创建文件名为</w:t>
      </w:r>
      <w:r w:rsidRPr="001A098B">
        <w:rPr>
          <w:rStyle w:val="VerbatimChar"/>
          <w:color w:val="000000" w:themeColor="text1"/>
          <w:lang w:eastAsia="zh-CN"/>
        </w:rPr>
        <w:t>SSH</w:t>
      </w:r>
      <w:r w:rsidRPr="001A098B">
        <w:rPr>
          <w:color w:val="000000" w:themeColor="text1"/>
          <w:lang w:eastAsia="zh-CN"/>
        </w:rPr>
        <w:t>的文件</w:t>
      </w:r>
      <w:r w:rsidRPr="001A098B">
        <w:rPr>
          <w:color w:val="000000" w:themeColor="text1"/>
          <w:lang w:eastAsia="zh-CN"/>
        </w:rPr>
        <w:t>,</w:t>
      </w:r>
      <w:r w:rsidRPr="001A098B">
        <w:rPr>
          <w:color w:val="000000" w:themeColor="text1"/>
          <w:lang w:eastAsia="zh-CN"/>
        </w:rPr>
        <w:t>用于</w:t>
      </w:r>
      <w:r w:rsidRPr="001A098B">
        <w:rPr>
          <w:color w:val="000000" w:themeColor="text1"/>
          <w:lang w:eastAsia="zh-CN"/>
        </w:rPr>
        <w:t>SSH</w:t>
      </w:r>
      <w:r w:rsidRPr="001A098B">
        <w:rPr>
          <w:color w:val="000000" w:themeColor="text1"/>
          <w:lang w:eastAsia="zh-CN"/>
        </w:rPr>
        <w:t>连接。默认账号为</w:t>
      </w:r>
      <w:r w:rsidRPr="001A098B">
        <w:rPr>
          <w:rStyle w:val="VerbatimChar"/>
          <w:color w:val="000000" w:themeColor="text1"/>
          <w:lang w:eastAsia="zh-CN"/>
        </w:rPr>
        <w:t>pi</w:t>
      </w:r>
      <w:r w:rsidRPr="001A098B">
        <w:rPr>
          <w:color w:val="000000" w:themeColor="text1"/>
          <w:lang w:eastAsia="zh-CN"/>
        </w:rPr>
        <w:t>,</w:t>
      </w:r>
      <w:r w:rsidRPr="001A098B">
        <w:rPr>
          <w:color w:val="000000" w:themeColor="text1"/>
          <w:lang w:eastAsia="zh-CN"/>
        </w:rPr>
        <w:t>密码为</w:t>
      </w:r>
      <w:r w:rsidRPr="001A098B">
        <w:rPr>
          <w:rStyle w:val="VerbatimChar"/>
          <w:color w:val="000000" w:themeColor="text1"/>
          <w:lang w:eastAsia="zh-CN"/>
        </w:rPr>
        <w:t>raspberry</w:t>
      </w:r>
    </w:p>
    <w:p w14:paraId="51BE9D95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2" w:name="X2b48788180990d9dca8e52000893ec1cce85d79"/>
      <w:bookmarkEnd w:id="1"/>
      <w:r w:rsidRPr="001A098B">
        <w:rPr>
          <w:color w:val="000000" w:themeColor="text1"/>
          <w:lang w:eastAsia="zh-CN"/>
        </w:rPr>
        <w:t>2</w:t>
      </w:r>
      <w:r w:rsidRPr="001A098B">
        <w:rPr>
          <w:color w:val="000000" w:themeColor="text1"/>
          <w:lang w:eastAsia="zh-CN"/>
        </w:rPr>
        <w:t>、安装树莓派</w:t>
      </w:r>
      <w:r w:rsidRPr="001A098B">
        <w:rPr>
          <w:color w:val="000000" w:themeColor="text1"/>
          <w:lang w:eastAsia="zh-CN"/>
        </w:rPr>
        <w:t>3.5</w:t>
      </w:r>
      <w:r w:rsidRPr="001A098B">
        <w:rPr>
          <w:color w:val="000000" w:themeColor="text1"/>
          <w:lang w:eastAsia="zh-CN"/>
        </w:rPr>
        <w:t>英寸显示屏驱动</w:t>
      </w:r>
    </w:p>
    <w:p w14:paraId="18B03FE3" w14:textId="5471E9BC" w:rsidR="00AD77DE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使用</w:t>
      </w:r>
      <w:r w:rsidRPr="001A098B">
        <w:rPr>
          <w:color w:val="000000" w:themeColor="text1"/>
          <w:lang w:eastAsia="zh-CN"/>
        </w:rPr>
        <w:t>SSH</w:t>
      </w:r>
      <w:r w:rsidRPr="001A098B">
        <w:rPr>
          <w:color w:val="000000" w:themeColor="text1"/>
          <w:lang w:eastAsia="zh-CN"/>
        </w:rPr>
        <w:t>工具连接树莓派或使用</w:t>
      </w:r>
      <w:r w:rsidRPr="001A098B">
        <w:rPr>
          <w:color w:val="000000" w:themeColor="text1"/>
          <w:lang w:eastAsia="zh-CN"/>
        </w:rPr>
        <w:t>HDMI</w:t>
      </w:r>
      <w:r w:rsidRPr="001A098B">
        <w:rPr>
          <w:color w:val="000000" w:themeColor="text1"/>
          <w:lang w:eastAsia="zh-CN"/>
        </w:rPr>
        <w:t>线将树莓派连接至显示屏，在终端中输入以下代码，安装驱动</w:t>
      </w:r>
      <w:r w:rsidRPr="001A098B">
        <w:rPr>
          <w:color w:val="000000" w:themeColor="text1"/>
          <w:lang w:eastAsia="zh-CN"/>
        </w:rPr>
        <w:t>:</w:t>
      </w:r>
    </w:p>
    <w:p w14:paraId="37BAD0A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git clone https://github.com/waveshare/LCD-show.git</w:t>
      </w:r>
    </w:p>
    <w:p w14:paraId="14E2554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b/>
          <w:bCs/>
          <w:color w:val="AA3731"/>
          <w:sz w:val="21"/>
          <w:szCs w:val="21"/>
          <w:lang w:eastAsia="zh-CN"/>
        </w:rPr>
        <w:t>cd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LCD-show/</w:t>
      </w:r>
    </w:p>
    <w:p w14:paraId="3120A358" w14:textId="529B680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./LCD35B-show</w:t>
      </w:r>
    </w:p>
    <w:p w14:paraId="6E880694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重</w:t>
      </w:r>
      <w:r w:rsidRPr="001A098B">
        <w:rPr>
          <w:color w:val="000000" w:themeColor="text1"/>
          <w:lang w:eastAsia="zh-CN"/>
        </w:rPr>
        <w:t>启之后就可以点亮屏幕</w:t>
      </w:r>
    </w:p>
    <w:p w14:paraId="73715692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3" w:name="X3353c98ea197bb73ab1ddf162c04bcd08fae4b7"/>
      <w:bookmarkEnd w:id="2"/>
      <w:r w:rsidRPr="001A098B">
        <w:rPr>
          <w:color w:val="000000" w:themeColor="text1"/>
          <w:lang w:eastAsia="zh-CN"/>
        </w:rPr>
        <w:t>3</w:t>
      </w:r>
      <w:r w:rsidRPr="001A098B">
        <w:rPr>
          <w:color w:val="000000" w:themeColor="text1"/>
          <w:lang w:eastAsia="zh-CN"/>
        </w:rPr>
        <w:t>、其他配置</w:t>
      </w:r>
    </w:p>
    <w:p w14:paraId="5E131427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b/>
          <w:bCs/>
          <w:color w:val="000000" w:themeColor="text1"/>
          <w:lang w:eastAsia="zh-CN"/>
        </w:rPr>
        <w:t xml:space="preserve">       </w:t>
      </w:r>
      <w:r w:rsidRPr="001A098B">
        <w:rPr>
          <w:b/>
          <w:bCs/>
          <w:color w:val="000000" w:themeColor="text1"/>
          <w:lang w:eastAsia="zh-CN"/>
        </w:rPr>
        <w:t>在终端中输入命令</w:t>
      </w:r>
      <w:r w:rsidRPr="001A098B">
        <w:rPr>
          <w:b/>
          <w:bCs/>
          <w:color w:val="000000" w:themeColor="text1"/>
          <w:lang w:eastAsia="zh-CN"/>
        </w:rPr>
        <w:t>:</w:t>
      </w:r>
      <w:r w:rsidRPr="001A098B">
        <w:rPr>
          <w:rStyle w:val="VerbatimChar"/>
          <w:b/>
          <w:bCs/>
          <w:color w:val="000000" w:themeColor="text1"/>
          <w:lang w:eastAsia="zh-CN"/>
        </w:rPr>
        <w:t>sudo raspi-config</w:t>
      </w:r>
      <w:r w:rsidRPr="001A098B">
        <w:rPr>
          <w:b/>
          <w:bCs/>
          <w:color w:val="000000" w:themeColor="text1"/>
          <w:lang w:eastAsia="zh-CN"/>
        </w:rPr>
        <w:t>，进入树莓派设置，开启摄像头、</w:t>
      </w:r>
      <w:r w:rsidRPr="001A098B">
        <w:rPr>
          <w:b/>
          <w:bCs/>
          <w:color w:val="000000" w:themeColor="text1"/>
          <w:lang w:eastAsia="zh-CN"/>
        </w:rPr>
        <w:t>SSH</w:t>
      </w:r>
      <w:r w:rsidRPr="001A098B">
        <w:rPr>
          <w:b/>
          <w:bCs/>
          <w:color w:val="000000" w:themeColor="text1"/>
          <w:lang w:eastAsia="zh-CN"/>
        </w:rPr>
        <w:t>、</w:t>
      </w:r>
      <w:r w:rsidRPr="001A098B">
        <w:rPr>
          <w:b/>
          <w:bCs/>
          <w:color w:val="000000" w:themeColor="text1"/>
          <w:lang w:eastAsia="zh-CN"/>
        </w:rPr>
        <w:t>VNC</w:t>
      </w:r>
      <w:r w:rsidRPr="001A098B">
        <w:rPr>
          <w:b/>
          <w:bCs/>
          <w:color w:val="000000" w:themeColor="text1"/>
          <w:lang w:eastAsia="zh-CN"/>
        </w:rPr>
        <w:t>等工具，也可以调整分辨率等设置。</w:t>
      </w:r>
    </w:p>
    <w:p w14:paraId="1CF8F26A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4" w:name="Xa0134733a2fe02ad7af24f5b21996026b55ce56"/>
      <w:bookmarkEnd w:id="3"/>
      <w:r w:rsidRPr="001A098B">
        <w:rPr>
          <w:color w:val="000000" w:themeColor="text1"/>
          <w:lang w:eastAsia="zh-CN"/>
        </w:rPr>
        <w:t>4</w:t>
      </w:r>
      <w:r w:rsidRPr="001A098B">
        <w:rPr>
          <w:color w:val="000000" w:themeColor="text1"/>
          <w:lang w:eastAsia="zh-CN"/>
        </w:rPr>
        <w:t>、给树莓派换源</w:t>
      </w:r>
    </w:p>
    <w:p w14:paraId="1578829C" w14:textId="77777777" w:rsidR="00AD77DE" w:rsidRPr="001A098B" w:rsidRDefault="009D1C52">
      <w:pPr>
        <w:pStyle w:val="FirstParagraph"/>
        <w:rPr>
          <w:color w:val="000000" w:themeColor="text1"/>
        </w:rPr>
      </w:pPr>
      <w:r w:rsidRPr="001A098B">
        <w:rPr>
          <w:color w:val="000000" w:themeColor="text1"/>
          <w:lang w:eastAsia="zh-CN"/>
        </w:rPr>
        <w:t xml:space="preserve">      </w:t>
      </w:r>
      <w:r w:rsidRPr="001A098B">
        <w:rPr>
          <w:color w:val="000000" w:themeColor="text1"/>
          <w:lang w:eastAsia="zh-CN"/>
        </w:rPr>
        <w:t xml:space="preserve"> </w:t>
      </w:r>
      <w:r w:rsidRPr="001A098B">
        <w:rPr>
          <w:color w:val="000000" w:themeColor="text1"/>
        </w:rPr>
        <w:t>此处使用的系统是</w:t>
      </w:r>
      <w:r w:rsidRPr="001A098B">
        <w:rPr>
          <w:color w:val="000000" w:themeColor="text1"/>
        </w:rPr>
        <w:t>debian10(buster)</w:t>
      </w:r>
      <w:r w:rsidRPr="001A098B">
        <w:rPr>
          <w:color w:val="000000" w:themeColor="text1"/>
        </w:rPr>
        <w:t>，其他系统换源可以借鉴</w:t>
      </w:r>
      <w:hyperlink r:id="rId9">
        <w:r w:rsidRPr="001A098B">
          <w:rPr>
            <w:rStyle w:val="ad"/>
            <w:color w:val="000000" w:themeColor="text1"/>
          </w:rPr>
          <w:t>清华大学镜像站</w:t>
        </w:r>
      </w:hyperlink>
    </w:p>
    <w:p w14:paraId="4B3753B1" w14:textId="2E975D18" w:rsidR="00AD77DE" w:rsidRDefault="009D1C52">
      <w:pPr>
        <w:pStyle w:val="a0"/>
        <w:rPr>
          <w:color w:val="000000" w:themeColor="text1"/>
        </w:rPr>
      </w:pPr>
      <w:r w:rsidRPr="001A098B">
        <w:rPr>
          <w:color w:val="000000" w:themeColor="text1"/>
        </w:rPr>
        <w:t>编辑</w:t>
      </w:r>
      <w:r w:rsidRPr="001A098B">
        <w:rPr>
          <w:color w:val="000000" w:themeColor="text1"/>
        </w:rPr>
        <w:t xml:space="preserve"> </w:t>
      </w:r>
      <w:r w:rsidRPr="001A098B">
        <w:rPr>
          <w:rStyle w:val="VerbatimChar"/>
          <w:color w:val="000000" w:themeColor="text1"/>
        </w:rPr>
        <w:t>/etc/apt/sources.list</w:t>
      </w: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文件，删除原文件所有内容，用以下内容取代：</w:t>
      </w:r>
    </w:p>
    <w:p w14:paraId="22D2536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b http://mirrors.tuna.tsinghua.edu.cn/raspbian/raspbian/ buster main non-free contrib rpi</w:t>
      </w:r>
    </w:p>
    <w:p w14:paraId="7FDB34BC" w14:textId="6B5AA526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b</w:t>
      </w:r>
      <w:r>
        <w:rPr>
          <w:rFonts w:ascii="Consolas" w:eastAsia="宋体" w:hAnsi="Consolas" w:cs="宋体"/>
          <w:color w:val="333333"/>
          <w:sz w:val="21"/>
          <w:szCs w:val="21"/>
          <w:lang w:eastAsia="zh-CN"/>
        </w:rPr>
        <w:t>-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rc http://mirrors.tuna.tsinghua.edu.cn/raspbian/raspbian/ buster</w:t>
      </w:r>
      <w:r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in non-free contrib rpi</w:t>
      </w:r>
    </w:p>
    <w:p w14:paraId="25A7929F" w14:textId="074EE057" w:rsidR="00AD77DE" w:rsidRDefault="009D1C52">
      <w:pPr>
        <w:pStyle w:val="FirstParagraph"/>
        <w:rPr>
          <w:color w:val="000000" w:themeColor="text1"/>
        </w:rPr>
      </w:pPr>
      <w:r w:rsidRPr="001A098B">
        <w:rPr>
          <w:color w:val="000000" w:themeColor="text1"/>
        </w:rPr>
        <w:t>编</w:t>
      </w:r>
      <w:r w:rsidRPr="001A098B">
        <w:rPr>
          <w:color w:val="000000" w:themeColor="text1"/>
        </w:rPr>
        <w:t>辑</w:t>
      </w:r>
      <w:r w:rsidRPr="001A098B">
        <w:rPr>
          <w:color w:val="000000" w:themeColor="text1"/>
        </w:rPr>
        <w:t xml:space="preserve"> </w:t>
      </w:r>
      <w:r w:rsidRPr="001A098B">
        <w:rPr>
          <w:rStyle w:val="VerbatimChar"/>
          <w:color w:val="000000" w:themeColor="text1"/>
        </w:rPr>
        <w:t>/etc/apt/sources.list.d/raspi.list</w:t>
      </w: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文件，删除原文件所有内容，用以下内容取代</w:t>
      </w:r>
      <w:r w:rsidRPr="001A098B">
        <w:rPr>
          <w:color w:val="000000" w:themeColor="text1"/>
        </w:rPr>
        <w:t>:</w:t>
      </w:r>
    </w:p>
    <w:p w14:paraId="7801247F" w14:textId="03E61D4E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b http://mirrors.tuna.tsinghua.edu.cn/raspberrypi/ buster main ui</w:t>
      </w:r>
    </w:p>
    <w:p w14:paraId="1B2AA708" w14:textId="2884D117" w:rsidR="00AD77DE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安</w:t>
      </w:r>
      <w:r w:rsidRPr="001A098B">
        <w:rPr>
          <w:color w:val="000000" w:themeColor="text1"/>
          <w:lang w:eastAsia="zh-CN"/>
        </w:rPr>
        <w:t>装后使用以下命令更新源</w:t>
      </w:r>
      <w:r w:rsidRPr="001A098B">
        <w:rPr>
          <w:color w:val="000000" w:themeColor="text1"/>
          <w:lang w:eastAsia="zh-CN"/>
        </w:rPr>
        <w:t>:</w:t>
      </w:r>
    </w:p>
    <w:p w14:paraId="0A561B4D" w14:textId="38917A19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 update</w:t>
      </w:r>
    </w:p>
    <w:p w14:paraId="69761562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5" w:name="X5434791a191388bbe25933ae845ad57da6bf188"/>
      <w:bookmarkEnd w:id="4"/>
      <w:r w:rsidRPr="001A098B">
        <w:rPr>
          <w:color w:val="000000" w:themeColor="text1"/>
          <w:lang w:eastAsia="zh-CN"/>
        </w:rPr>
        <w:t>5</w:t>
      </w:r>
      <w:r w:rsidRPr="001A098B">
        <w:rPr>
          <w:color w:val="000000" w:themeColor="text1"/>
          <w:lang w:eastAsia="zh-CN"/>
        </w:rPr>
        <w:t>、安装</w:t>
      </w:r>
      <w:r w:rsidRPr="001A098B">
        <w:rPr>
          <w:color w:val="000000" w:themeColor="text1"/>
          <w:lang w:eastAsia="zh-CN"/>
        </w:rPr>
        <w:t>p</w:t>
      </w:r>
      <w:r w:rsidRPr="001A098B">
        <w:rPr>
          <w:color w:val="000000" w:themeColor="text1"/>
          <w:lang w:eastAsia="zh-CN"/>
        </w:rPr>
        <w:t>ip</w:t>
      </w:r>
      <w:r w:rsidRPr="001A098B">
        <w:rPr>
          <w:color w:val="000000" w:themeColor="text1"/>
          <w:lang w:eastAsia="zh-CN"/>
        </w:rPr>
        <w:t>并更换</w:t>
      </w:r>
      <w:r w:rsidRPr="001A098B">
        <w:rPr>
          <w:color w:val="000000" w:themeColor="text1"/>
          <w:lang w:eastAsia="zh-CN"/>
        </w:rPr>
        <w:t>pip</w:t>
      </w:r>
      <w:r w:rsidRPr="001A098B">
        <w:rPr>
          <w:color w:val="000000" w:themeColor="text1"/>
          <w:lang w:eastAsia="zh-CN"/>
        </w:rPr>
        <w:t>源</w:t>
      </w:r>
    </w:p>
    <w:p w14:paraId="721F4CD4" w14:textId="674DDB71" w:rsidR="00AD77DE" w:rsidRDefault="009D1C52">
      <w:pPr>
        <w:pStyle w:val="FirstParagraph"/>
        <w:rPr>
          <w:color w:val="000000" w:themeColor="text1"/>
        </w:rPr>
      </w:pPr>
      <w:r w:rsidRPr="001A098B">
        <w:rPr>
          <w:color w:val="000000" w:themeColor="text1"/>
        </w:rPr>
        <w:t>安装</w:t>
      </w:r>
      <w:r w:rsidRPr="001A098B">
        <w:rPr>
          <w:color w:val="000000" w:themeColor="text1"/>
        </w:rPr>
        <w:t>pip3</w:t>
      </w:r>
    </w:p>
    <w:p w14:paraId="30E87197" w14:textId="0EC2BA63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sudo apt install python3-pip</w:t>
      </w:r>
    </w:p>
    <w:p w14:paraId="0A31287D" w14:textId="2A4E93DD" w:rsidR="00AD77DE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更</w:t>
      </w:r>
      <w:r w:rsidRPr="001A098B">
        <w:rPr>
          <w:color w:val="000000" w:themeColor="text1"/>
          <w:lang w:eastAsia="zh-CN"/>
        </w:rPr>
        <w:t>新</w:t>
      </w:r>
      <w:r w:rsidRPr="001A098B">
        <w:rPr>
          <w:color w:val="000000" w:themeColor="text1"/>
          <w:lang w:eastAsia="zh-CN"/>
        </w:rPr>
        <w:t>pip</w:t>
      </w:r>
      <w:r w:rsidRPr="001A098B">
        <w:rPr>
          <w:color w:val="000000" w:themeColor="text1"/>
          <w:lang w:eastAsia="zh-CN"/>
        </w:rPr>
        <w:t>并换源</w:t>
      </w:r>
    </w:p>
    <w:p w14:paraId="71D2FAD4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-i https://pypi.tuna.tsinghua.edu.cn/simple pip -U</w:t>
      </w:r>
    </w:p>
    <w:p w14:paraId="238B4919" w14:textId="6798385B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config </w:t>
      </w:r>
      <w:r w:rsidRPr="001A098B">
        <w:rPr>
          <w:rFonts w:ascii="Consolas" w:eastAsia="宋体" w:hAnsi="Consolas" w:cs="宋体"/>
          <w:b/>
          <w:bCs/>
          <w:color w:val="AA3731"/>
          <w:sz w:val="21"/>
          <w:szCs w:val="21"/>
          <w:lang w:eastAsia="zh-CN"/>
        </w:rPr>
        <w:t>set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global.index-url https://pypi.tuna.tsinghua.edu.cn/simple</w:t>
      </w:r>
    </w:p>
    <w:p w14:paraId="4521FC36" w14:textId="7A769A9B" w:rsidR="00AD77DE" w:rsidRDefault="009D1C52">
      <w:pPr>
        <w:pStyle w:val="2"/>
        <w:rPr>
          <w:color w:val="000000" w:themeColor="text1"/>
          <w:lang w:eastAsia="zh-CN"/>
        </w:rPr>
      </w:pPr>
      <w:bookmarkStart w:id="6" w:name="X62a59bae022d9ba93aaba18f3d7af1f241ed67e"/>
      <w:bookmarkEnd w:id="5"/>
      <w:r w:rsidRPr="001A098B">
        <w:rPr>
          <w:color w:val="000000" w:themeColor="text1"/>
          <w:lang w:eastAsia="zh-CN"/>
        </w:rPr>
        <w:t>6</w:t>
      </w:r>
      <w:r w:rsidRPr="001A098B">
        <w:rPr>
          <w:color w:val="000000" w:themeColor="text1"/>
          <w:lang w:eastAsia="zh-CN"/>
        </w:rPr>
        <w:t>、安装</w:t>
      </w:r>
      <w:r w:rsidRPr="001A098B">
        <w:rPr>
          <w:color w:val="000000" w:themeColor="text1"/>
          <w:lang w:eastAsia="zh-CN"/>
        </w:rPr>
        <w:t>opencv</w:t>
      </w:r>
      <w:r w:rsidRPr="001A098B">
        <w:rPr>
          <w:color w:val="000000" w:themeColor="text1"/>
          <w:lang w:eastAsia="zh-CN"/>
        </w:rPr>
        <w:t>依赖</w:t>
      </w:r>
    </w:p>
    <w:p w14:paraId="456B806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hdf5-dev -y</w:t>
      </w:r>
    </w:p>
    <w:p w14:paraId="4829A15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atlas-base-dev -y</w:t>
      </w:r>
    </w:p>
    <w:p w14:paraId="001E9F9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jasper-dev -y</w:t>
      </w:r>
    </w:p>
    <w:p w14:paraId="31DCD3F9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qt4-test -y</w:t>
      </w:r>
    </w:p>
    <w:p w14:paraId="7FBCBDD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qtgui4 -y</w:t>
      </w:r>
    </w:p>
    <w:p w14:paraId="06CAD24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libhdf5-serial-dev -y</w:t>
      </w:r>
    </w:p>
    <w:p w14:paraId="2DF2594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 install libqtgui4 -y</w:t>
      </w:r>
    </w:p>
    <w:p w14:paraId="3316355B" w14:textId="0F74D01B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 install libqt4-test -y</w:t>
      </w:r>
    </w:p>
    <w:p w14:paraId="70E45B8B" w14:textId="77777777" w:rsidR="00AD77DE" w:rsidRPr="001A098B" w:rsidRDefault="009D1C52">
      <w:pPr>
        <w:pStyle w:val="2"/>
        <w:rPr>
          <w:color w:val="000000" w:themeColor="text1"/>
        </w:rPr>
      </w:pPr>
      <w:bookmarkStart w:id="7" w:name="X60b04124a7a4ea2c0bc2c21e6de2527dc674937"/>
      <w:bookmarkEnd w:id="6"/>
      <w:r w:rsidRPr="001A098B">
        <w:rPr>
          <w:color w:val="000000" w:themeColor="text1"/>
        </w:rPr>
        <w:t>7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opencv</w:t>
      </w:r>
      <w:r w:rsidRPr="001A098B">
        <w:rPr>
          <w:color w:val="000000" w:themeColor="text1"/>
        </w:rPr>
        <w:t>和</w:t>
      </w:r>
      <w:r w:rsidRPr="001A098B">
        <w:rPr>
          <w:color w:val="000000" w:themeColor="text1"/>
        </w:rPr>
        <w:t>opencv-contrib</w:t>
      </w:r>
    </w:p>
    <w:p w14:paraId="0398D64A" w14:textId="5AD66E4A" w:rsidR="00AD77DE" w:rsidRDefault="009D1C52">
      <w:pPr>
        <w:pStyle w:val="FirstParagraph"/>
        <w:rPr>
          <w:rFonts w:hint="eastAsia"/>
          <w:color w:val="000000" w:themeColor="text1"/>
          <w:lang w:eastAsia="zh-CN"/>
        </w:rPr>
      </w:pPr>
      <w:r w:rsidRPr="001A098B">
        <w:rPr>
          <w:color w:val="000000" w:themeColor="text1"/>
        </w:rPr>
        <w:t xml:space="preserve">       </w:t>
      </w:r>
      <w:r w:rsidRPr="001A098B">
        <w:rPr>
          <w:color w:val="000000" w:themeColor="text1"/>
        </w:rPr>
        <w:t>此处安装</w:t>
      </w:r>
      <w:r w:rsidRPr="001A098B">
        <w:rPr>
          <w:color w:val="000000" w:themeColor="text1"/>
        </w:rPr>
        <w:t>opencv</w:t>
      </w:r>
      <w:r w:rsidRPr="001A098B">
        <w:rPr>
          <w:color w:val="000000" w:themeColor="text1"/>
        </w:rPr>
        <w:t>使用的是清华源，但是安装</w:t>
      </w:r>
      <w:r w:rsidRPr="001A098B">
        <w:rPr>
          <w:color w:val="000000" w:themeColor="text1"/>
        </w:rPr>
        <w:t>opencv-contrib</w:t>
      </w:r>
      <w:r w:rsidRPr="001A098B">
        <w:rPr>
          <w:color w:val="000000" w:themeColor="text1"/>
        </w:rPr>
        <w:t>时使用的是豆瓣源，豆瓣源有编译好的</w:t>
      </w:r>
      <w:r w:rsidRPr="001A098B">
        <w:rPr>
          <w:color w:val="000000" w:themeColor="text1"/>
        </w:rPr>
        <w:t>opencv-contrib</w:t>
      </w:r>
      <w:r w:rsidRPr="001A098B">
        <w:rPr>
          <w:color w:val="000000" w:themeColor="text1"/>
        </w:rPr>
        <w:t>的轮子，其他源需要编译，花费的时间较短</w:t>
      </w:r>
      <w:r w:rsidR="001A098B">
        <w:rPr>
          <w:rFonts w:hint="eastAsia"/>
          <w:color w:val="000000" w:themeColor="text1"/>
          <w:lang w:eastAsia="zh-CN"/>
        </w:rPr>
        <w:t>，故选择使用豆瓣源安装</w:t>
      </w:r>
      <w:r w:rsidR="001A098B">
        <w:rPr>
          <w:rFonts w:hint="eastAsia"/>
          <w:color w:val="000000" w:themeColor="text1"/>
          <w:lang w:eastAsia="zh-CN"/>
        </w:rPr>
        <w:t>o</w:t>
      </w:r>
      <w:r w:rsidR="001A098B">
        <w:rPr>
          <w:color w:val="000000" w:themeColor="text1"/>
          <w:lang w:eastAsia="zh-CN"/>
        </w:rPr>
        <w:t>pencv-contrib</w:t>
      </w:r>
    </w:p>
    <w:p w14:paraId="5214759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opencv-python</w:t>
      </w:r>
    </w:p>
    <w:p w14:paraId="396BB618" w14:textId="399CC4E8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-i http://pypi.douban.com/simple/ opencv-contrib-python</w:t>
      </w:r>
    </w:p>
    <w:p w14:paraId="4F4B70FD" w14:textId="6083B90F" w:rsidR="00AD77DE" w:rsidRDefault="009D1C52">
      <w:pPr>
        <w:pStyle w:val="2"/>
        <w:rPr>
          <w:color w:val="000000" w:themeColor="text1"/>
        </w:rPr>
      </w:pPr>
      <w:bookmarkStart w:id="8" w:name="Xf13465e3617766d50da1d14e0e2f02cc911b37f"/>
      <w:bookmarkEnd w:id="7"/>
      <w:r w:rsidRPr="001A098B">
        <w:rPr>
          <w:color w:val="000000" w:themeColor="text1"/>
        </w:rPr>
        <w:t>8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pysi</w:t>
      </w:r>
      <w:r w:rsidRPr="001A098B">
        <w:rPr>
          <w:color w:val="000000" w:themeColor="text1"/>
        </w:rPr>
        <w:t>de2</w:t>
      </w:r>
    </w:p>
    <w:p w14:paraId="37C25F4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python3-pyside2.qt3dcore python3-pyside2.qt3dinput python3-pyside2.qt3dlogic python3-pyside2.qt3drender python3-pyside2.qtcharts python3-pyside2.qtconcurrent python3-pyside2.qtcore python3-pyside2.qtgui python3-pyside2.qthelp python3-pyside2.qtlocation python3-pyside2.qtmultimedia python3-pyside2.qtmultimediawidgets python3-pyside2.qtnetwork python3-pyside2.qtopengl python3-pyside2.qtpositioning python3-pyside2.qtprintsupport python3-pyside2.qtqml python3-pyside2.qtquick python3-pyside2.qtquickwidgets python3-pyside2.qtscript python3-pyside2.qtscripttools python3-pyside2.qtsensors python3-pyside2.qtsql python3-pyside2.qtsvg python3-pyside2.qttest python3-pyside2.qttexttospeech python3-pyside2.qtuitools python3-pyside2.qtwebchannel python3-pyside2.qtwebsockets python3-pyside2.qtwidgets python3-pyside2.qtx11extras python3-pyside2.qtxml python3-pyside2.qtxmlpatterns</w:t>
      </w:r>
    </w:p>
    <w:p w14:paraId="385F6AE9" w14:textId="4CAAB3CE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apt-get install shiboken2</w:t>
      </w:r>
    </w:p>
    <w:p w14:paraId="092CA1CA" w14:textId="232ECC1F" w:rsidR="00AD77DE" w:rsidRDefault="009D1C52">
      <w:pPr>
        <w:pStyle w:val="2"/>
        <w:rPr>
          <w:color w:val="000000" w:themeColor="text1"/>
          <w:lang w:eastAsia="zh-CN"/>
        </w:rPr>
      </w:pPr>
      <w:bookmarkStart w:id="9" w:name="Xf4fd14e700f06feb8bb103aa4898df83d94ac6b"/>
      <w:bookmarkEnd w:id="8"/>
      <w:r w:rsidRPr="001A098B">
        <w:rPr>
          <w:color w:val="000000" w:themeColor="text1"/>
          <w:lang w:eastAsia="zh-CN"/>
        </w:rPr>
        <w:t>9</w:t>
      </w:r>
      <w:r w:rsidRPr="001A098B">
        <w:rPr>
          <w:color w:val="000000" w:themeColor="text1"/>
          <w:lang w:eastAsia="zh-CN"/>
        </w:rPr>
        <w:t>、安装可能用到的</w:t>
      </w:r>
      <w:r w:rsidRPr="001A098B">
        <w:rPr>
          <w:color w:val="000000" w:themeColor="text1"/>
          <w:lang w:eastAsia="zh-CN"/>
        </w:rPr>
        <w:t>python3</w:t>
      </w:r>
      <w:r w:rsidRPr="001A098B">
        <w:rPr>
          <w:color w:val="000000" w:themeColor="text1"/>
          <w:lang w:eastAsia="zh-CN"/>
        </w:rPr>
        <w:t>第三方库</w:t>
      </w:r>
    </w:p>
    <w:p w14:paraId="3A9AF228" w14:textId="15FE16F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pymysql</w:t>
      </w:r>
      <w:r w:rsid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==</w:t>
      </w:r>
      <w:r w:rsidR="00931F41" w:rsidRP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1.0.2</w:t>
      </w:r>
    </w:p>
    <w:p w14:paraId="6548AF56" w14:textId="725FE4B5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pip3 install paramiko</w:t>
      </w:r>
      <w:r w:rsid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==</w:t>
      </w:r>
      <w:r w:rsidR="00931F41" w:rsidRP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2.7.2</w:t>
      </w:r>
    </w:p>
    <w:p w14:paraId="307B6909" w14:textId="070DC1E2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dlib</w:t>
      </w:r>
      <w:r w:rsid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==</w:t>
      </w:r>
      <w:r w:rsidR="00931F41" w:rsidRP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19.21.1</w:t>
      </w:r>
    </w:p>
    <w:p w14:paraId="09793C3D" w14:textId="25B4050A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face_recognition</w:t>
      </w:r>
      <w:r w:rsid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==</w:t>
      </w:r>
      <w:r w:rsidR="00931F41" w:rsidRP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1.3.0</w:t>
      </w:r>
    </w:p>
    <w:p w14:paraId="55597663" w14:textId="466C88D8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requests</w:t>
      </w:r>
      <w:r w:rsid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==</w:t>
      </w:r>
      <w:r w:rsidR="00931F41" w:rsidRPr="00931F41">
        <w:rPr>
          <w:rFonts w:ascii="Consolas" w:eastAsia="宋体" w:hAnsi="Consolas" w:cs="宋体"/>
          <w:color w:val="333333"/>
          <w:sz w:val="21"/>
          <w:szCs w:val="21"/>
          <w:lang w:eastAsia="zh-CN"/>
        </w:rPr>
        <w:t>2.25.1</w:t>
      </w:r>
    </w:p>
    <w:p w14:paraId="1F3F5915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10" w:name="X12820f0dc56454f91ba85f297a8418deeb5862c"/>
      <w:bookmarkEnd w:id="9"/>
      <w:r w:rsidRPr="001A098B">
        <w:rPr>
          <w:color w:val="000000" w:themeColor="text1"/>
          <w:lang w:eastAsia="zh-CN"/>
        </w:rPr>
        <w:t>1</w:t>
      </w:r>
      <w:r w:rsidRPr="001A098B">
        <w:rPr>
          <w:color w:val="000000" w:themeColor="text1"/>
          <w:lang w:eastAsia="zh-CN"/>
        </w:rPr>
        <w:t>0</w:t>
      </w:r>
      <w:r w:rsidRPr="001A098B">
        <w:rPr>
          <w:color w:val="000000" w:themeColor="text1"/>
          <w:lang w:eastAsia="zh-CN"/>
        </w:rPr>
        <w:t>、项目部署</w:t>
      </w:r>
    </w:p>
    <w:p w14:paraId="5C492EDA" w14:textId="77777777" w:rsidR="00AD77DE" w:rsidRPr="001A098B" w:rsidRDefault="009D1C52">
      <w:pPr>
        <w:pStyle w:val="3"/>
        <w:rPr>
          <w:color w:val="000000" w:themeColor="text1"/>
          <w:lang w:eastAsia="zh-CN"/>
        </w:rPr>
      </w:pPr>
      <w:bookmarkStart w:id="11" w:name="Xf8f3fbfbcd7ee81c39746bb960f1d0319f99288"/>
      <w:r w:rsidRPr="001A098B">
        <w:rPr>
          <w:color w:val="000000" w:themeColor="text1"/>
          <w:lang w:eastAsia="zh-CN"/>
        </w:rPr>
        <w:t>（</w:t>
      </w:r>
      <w:r w:rsidRPr="001A098B">
        <w:rPr>
          <w:color w:val="000000" w:themeColor="text1"/>
          <w:lang w:eastAsia="zh-CN"/>
        </w:rPr>
        <w:t>1</w:t>
      </w:r>
      <w:r w:rsidRPr="001A098B">
        <w:rPr>
          <w:color w:val="000000" w:themeColor="text1"/>
          <w:lang w:eastAsia="zh-CN"/>
        </w:rPr>
        <w:t>）放置文件</w:t>
      </w:r>
    </w:p>
    <w:p w14:paraId="7E97522F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b/>
          <w:bCs/>
          <w:color w:val="000000" w:themeColor="text1"/>
          <w:lang w:eastAsia="zh-CN"/>
        </w:rPr>
        <w:t>将项目文件放在</w:t>
      </w:r>
      <w:r w:rsidRPr="001A098B">
        <w:rPr>
          <w:rStyle w:val="VerbatimChar"/>
          <w:b/>
          <w:bCs/>
          <w:color w:val="000000" w:themeColor="text1"/>
          <w:lang w:eastAsia="zh-CN"/>
        </w:rPr>
        <w:t>/home/pi/Desktop</w:t>
      </w:r>
      <w:r w:rsidRPr="001A098B">
        <w:rPr>
          <w:b/>
          <w:bCs/>
          <w:color w:val="000000" w:themeColor="text1"/>
          <w:lang w:eastAsia="zh-CN"/>
        </w:rPr>
        <w:t>下，项目文件夹名称为</w:t>
      </w:r>
      <w:r w:rsidRPr="001A098B">
        <w:rPr>
          <w:rStyle w:val="VerbatimChar"/>
          <w:b/>
          <w:bCs/>
          <w:color w:val="000000" w:themeColor="text1"/>
          <w:lang w:eastAsia="zh-CN"/>
        </w:rPr>
        <w:t>qt</w:t>
      </w:r>
    </w:p>
    <w:p w14:paraId="0E38D1FC" w14:textId="77777777" w:rsidR="00AD77DE" w:rsidRPr="001A098B" w:rsidRDefault="009D1C52">
      <w:pPr>
        <w:pStyle w:val="3"/>
        <w:rPr>
          <w:color w:val="000000" w:themeColor="text1"/>
          <w:lang w:eastAsia="zh-CN"/>
        </w:rPr>
      </w:pPr>
      <w:bookmarkStart w:id="12" w:name="X59759b8123b435d102286e8cae0632b8ae3fbc8"/>
      <w:bookmarkEnd w:id="11"/>
      <w:r w:rsidRPr="001A098B">
        <w:rPr>
          <w:color w:val="000000" w:themeColor="text1"/>
          <w:lang w:eastAsia="zh-CN"/>
        </w:rPr>
        <w:t>（</w:t>
      </w:r>
      <w:r w:rsidRPr="001A098B">
        <w:rPr>
          <w:color w:val="000000" w:themeColor="text1"/>
          <w:lang w:eastAsia="zh-CN"/>
        </w:rPr>
        <w:t>2</w:t>
      </w:r>
      <w:r w:rsidRPr="001A098B">
        <w:rPr>
          <w:color w:val="000000" w:themeColor="text1"/>
          <w:lang w:eastAsia="zh-CN"/>
        </w:rPr>
        <w:t>）设置开机启动</w:t>
      </w:r>
    </w:p>
    <w:p w14:paraId="34DC5C3B" w14:textId="6279F9C0" w:rsidR="00AD77DE" w:rsidRDefault="009D1C52">
      <w:pPr>
        <w:pStyle w:val="FirstParagraph"/>
        <w:rPr>
          <w:color w:val="000000" w:themeColor="text1"/>
        </w:rPr>
      </w:pPr>
      <w:r w:rsidRPr="001A098B">
        <w:rPr>
          <w:color w:val="000000" w:themeColor="text1"/>
        </w:rPr>
        <w:t>在</w:t>
      </w:r>
      <w:r w:rsidRPr="001A098B">
        <w:rPr>
          <w:rStyle w:val="VerbatimChar"/>
          <w:color w:val="000000" w:themeColor="text1"/>
        </w:rPr>
        <w:t>/home/pi/.config/</w:t>
      </w:r>
      <w:r w:rsidR="00931F41">
        <w:rPr>
          <w:rFonts w:hint="eastAsia"/>
          <w:color w:val="000000" w:themeColor="text1"/>
          <w:lang w:eastAsia="zh-CN"/>
        </w:rPr>
        <w:t>目录</w:t>
      </w:r>
      <w:r w:rsidR="00931F41">
        <w:rPr>
          <w:rStyle w:val="VerbatimChar"/>
          <w:rFonts w:hint="eastAsia"/>
          <w:color w:val="000000" w:themeColor="text1"/>
          <w:lang w:eastAsia="zh-CN"/>
        </w:rPr>
        <w:t>下</w:t>
      </w:r>
      <w:r w:rsidRPr="001A098B">
        <w:rPr>
          <w:color w:val="000000" w:themeColor="text1"/>
        </w:rPr>
        <w:t>新建一个名为</w:t>
      </w:r>
      <w:r w:rsidRPr="001A098B">
        <w:rPr>
          <w:rStyle w:val="VerbatimChar"/>
          <w:color w:val="000000" w:themeColor="text1"/>
        </w:rPr>
        <w:t>autostart</w:t>
      </w:r>
      <w:r w:rsidRPr="001A098B">
        <w:rPr>
          <w:color w:val="000000" w:themeColor="text1"/>
        </w:rPr>
        <w:t>的文件夹</w:t>
      </w:r>
    </w:p>
    <w:p w14:paraId="602190CF" w14:textId="25C46125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mkdir /home/pi/.config/autostart</w:t>
      </w:r>
    </w:p>
    <w:p w14:paraId="7E967EF4" w14:textId="2D6657C5" w:rsidR="00AD77DE" w:rsidRDefault="009D1C52">
      <w:pPr>
        <w:pStyle w:val="FirstParagraph"/>
        <w:rPr>
          <w:rStyle w:val="VerbatimChar"/>
          <w:color w:val="000000" w:themeColor="text1"/>
        </w:rPr>
      </w:pPr>
      <w:r w:rsidRPr="001A098B">
        <w:rPr>
          <w:color w:val="000000" w:themeColor="text1"/>
        </w:rPr>
        <w:t>在</w:t>
      </w:r>
      <w:r w:rsidRPr="001A098B">
        <w:rPr>
          <w:color w:val="000000" w:themeColor="text1"/>
        </w:rPr>
        <w:t xml:space="preserve"> </w:t>
      </w:r>
      <w:r w:rsidRPr="001A098B">
        <w:rPr>
          <w:rStyle w:val="VerbatimChar"/>
          <w:color w:val="000000" w:themeColor="text1"/>
        </w:rPr>
        <w:t>autostart</w:t>
      </w:r>
      <w:r w:rsidRPr="001A098B">
        <w:rPr>
          <w:color w:val="000000" w:themeColor="text1"/>
        </w:rPr>
        <w:t>目录下新建</w:t>
      </w:r>
      <w:r w:rsidRPr="001A098B">
        <w:rPr>
          <w:rStyle w:val="VerbatimChar"/>
          <w:color w:val="000000" w:themeColor="text1"/>
        </w:rPr>
        <w:t>boot.desktop</w:t>
      </w:r>
    </w:p>
    <w:p w14:paraId="4A41EB1F" w14:textId="3AF40909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nano /home/pi/.config/autostart/qt.desktop</w:t>
      </w:r>
    </w:p>
    <w:p w14:paraId="56E8E338" w14:textId="36B25458" w:rsidR="00AD77DE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文</w:t>
      </w:r>
      <w:r w:rsidRPr="001A098B">
        <w:rPr>
          <w:color w:val="000000" w:themeColor="text1"/>
          <w:lang w:eastAsia="zh-CN"/>
        </w:rPr>
        <w:t>件内容如下</w:t>
      </w:r>
    </w:p>
    <w:p w14:paraId="7C7A57B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[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Desktop Entry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]</w:t>
      </w:r>
    </w:p>
    <w:p w14:paraId="7C85040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Categories=Applicati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rogramme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15F8E2C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Comment=Demo</w:t>
      </w:r>
    </w:p>
    <w:p w14:paraId="081FC7F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Encoding=UTF-8</w:t>
      </w:r>
    </w:p>
    <w:p w14:paraId="46478EB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Exec=python /home/pi/Desktop/qt/main.py</w:t>
      </w:r>
    </w:p>
    <w:p w14:paraId="423A2A7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Name=Demo Desktop</w:t>
      </w:r>
    </w:p>
    <w:p w14:paraId="725A8484" w14:textId="4CB9F5A6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Type=Application</w:t>
      </w:r>
    </w:p>
    <w:p w14:paraId="25507CA4" w14:textId="77777777" w:rsidR="00AD77DE" w:rsidRPr="001A098B" w:rsidRDefault="009D1C52" w:rsidP="001A098B">
      <w:pPr>
        <w:pStyle w:val="1"/>
      </w:pPr>
      <w:bookmarkStart w:id="13" w:name="二巡考终端部署"/>
      <w:bookmarkEnd w:id="0"/>
      <w:bookmarkEnd w:id="10"/>
      <w:bookmarkEnd w:id="12"/>
      <w:r w:rsidRPr="001A098B">
        <w:t>二、巡考终端部署</w:t>
      </w:r>
    </w:p>
    <w:p w14:paraId="1BCA65CA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 xml:space="preserve"> </w:t>
      </w:r>
      <w:r w:rsidRPr="001A098B">
        <w:rPr>
          <w:color w:val="000000" w:themeColor="text1"/>
          <w:lang w:eastAsia="zh-CN"/>
        </w:rPr>
        <w:t xml:space="preserve">      </w:t>
      </w:r>
      <w:r w:rsidRPr="001A098B">
        <w:rPr>
          <w:color w:val="000000" w:themeColor="text1"/>
          <w:lang w:eastAsia="zh-CN"/>
        </w:rPr>
        <w:t>巡考终端可以部署在</w:t>
      </w:r>
      <w:r w:rsidRPr="001A098B">
        <w:rPr>
          <w:rStyle w:val="VerbatimChar"/>
          <w:color w:val="000000" w:themeColor="text1"/>
          <w:lang w:eastAsia="zh-CN"/>
        </w:rPr>
        <w:t>Windows</w:t>
      </w:r>
      <w:r w:rsidRPr="001A098B">
        <w:rPr>
          <w:color w:val="000000" w:themeColor="text1"/>
          <w:lang w:eastAsia="zh-CN"/>
        </w:rPr>
        <w:t>、</w:t>
      </w:r>
      <w:r w:rsidRPr="001A098B">
        <w:rPr>
          <w:rStyle w:val="VerbatimChar"/>
          <w:color w:val="000000" w:themeColor="text1"/>
          <w:lang w:eastAsia="zh-CN"/>
        </w:rPr>
        <w:t>Linux</w:t>
      </w:r>
      <w:r w:rsidRPr="001A098B">
        <w:rPr>
          <w:color w:val="000000" w:themeColor="text1"/>
          <w:lang w:eastAsia="zh-CN"/>
        </w:rPr>
        <w:t>和</w:t>
      </w:r>
      <w:r w:rsidRPr="001A098B">
        <w:rPr>
          <w:rStyle w:val="VerbatimChar"/>
          <w:color w:val="000000" w:themeColor="text1"/>
          <w:lang w:eastAsia="zh-CN"/>
        </w:rPr>
        <w:t>Mac</w:t>
      </w:r>
      <w:r w:rsidRPr="001A098B">
        <w:rPr>
          <w:color w:val="000000" w:themeColor="text1"/>
          <w:lang w:eastAsia="zh-CN"/>
        </w:rPr>
        <w:t>系统上，我们暂时部署在电脑上，之后会部署在树莓派上，做成相应的便携终端。巡考端同监考端一样，使用了</w:t>
      </w:r>
      <w:r w:rsidRPr="001A098B">
        <w:rPr>
          <w:rStyle w:val="VerbatimChar"/>
          <w:color w:val="000000" w:themeColor="text1"/>
          <w:lang w:eastAsia="zh-CN"/>
        </w:rPr>
        <w:t>Pyside2</w:t>
      </w:r>
      <w:r w:rsidRPr="001A098B">
        <w:rPr>
          <w:color w:val="000000" w:themeColor="text1"/>
          <w:lang w:eastAsia="zh-CN"/>
        </w:rPr>
        <w:t>、</w:t>
      </w:r>
      <w:r w:rsidRPr="001A098B">
        <w:rPr>
          <w:rStyle w:val="VerbatimChar"/>
          <w:color w:val="000000" w:themeColor="text1"/>
          <w:lang w:eastAsia="zh-CN"/>
        </w:rPr>
        <w:t>pymysql</w:t>
      </w:r>
      <w:r w:rsidRPr="001A098B">
        <w:rPr>
          <w:color w:val="000000" w:themeColor="text1"/>
          <w:lang w:eastAsia="zh-CN"/>
        </w:rPr>
        <w:t>、</w:t>
      </w:r>
      <w:r w:rsidRPr="001A098B">
        <w:rPr>
          <w:rStyle w:val="VerbatimChar"/>
          <w:color w:val="000000" w:themeColor="text1"/>
          <w:lang w:eastAsia="zh-CN"/>
        </w:rPr>
        <w:t>pa</w:t>
      </w:r>
      <w:r w:rsidRPr="001A098B">
        <w:rPr>
          <w:rStyle w:val="VerbatimChar"/>
          <w:color w:val="000000" w:themeColor="text1"/>
          <w:lang w:eastAsia="zh-CN"/>
        </w:rPr>
        <w:t>ramiko</w:t>
      </w:r>
      <w:r w:rsidRPr="001A098B">
        <w:rPr>
          <w:color w:val="000000" w:themeColor="text1"/>
          <w:lang w:eastAsia="zh-CN"/>
        </w:rPr>
        <w:t xml:space="preserve"> </w:t>
      </w:r>
      <w:r w:rsidRPr="001A098B">
        <w:rPr>
          <w:color w:val="000000" w:themeColor="text1"/>
          <w:lang w:eastAsia="zh-CN"/>
        </w:rPr>
        <w:t>等</w:t>
      </w:r>
      <w:r w:rsidRPr="001A098B">
        <w:rPr>
          <w:color w:val="000000" w:themeColor="text1"/>
          <w:lang w:eastAsia="zh-CN"/>
        </w:rPr>
        <w:t>python</w:t>
      </w:r>
      <w:r w:rsidRPr="001A098B">
        <w:rPr>
          <w:color w:val="000000" w:themeColor="text1"/>
          <w:lang w:eastAsia="zh-CN"/>
        </w:rPr>
        <w:t>库，详细安装方法同监考终端部署。将巡考端代码拷贝到设备任意位置后可以直接运行</w:t>
      </w:r>
    </w:p>
    <w:p w14:paraId="3EAFB16D" w14:textId="77777777" w:rsidR="00AD77DE" w:rsidRPr="001A098B" w:rsidRDefault="009D1C52">
      <w:pPr>
        <w:pStyle w:val="a0"/>
        <w:rPr>
          <w:color w:val="000000" w:themeColor="text1"/>
        </w:rPr>
      </w:pPr>
      <w:r w:rsidRPr="001A098B">
        <w:rPr>
          <w:b/>
          <w:bCs/>
          <w:color w:val="000000" w:themeColor="text1"/>
          <w:lang w:eastAsia="zh-CN"/>
        </w:rPr>
        <w:t xml:space="preserve">       </w:t>
      </w:r>
      <w:r w:rsidRPr="001A098B">
        <w:rPr>
          <w:b/>
          <w:bCs/>
          <w:color w:val="000000" w:themeColor="text1"/>
        </w:rPr>
        <w:t>PS:</w:t>
      </w:r>
      <w:r w:rsidRPr="001A098B">
        <w:rPr>
          <w:b/>
          <w:bCs/>
          <w:color w:val="000000" w:themeColor="text1"/>
        </w:rPr>
        <w:t>在</w:t>
      </w:r>
      <w:r w:rsidRPr="001A098B">
        <w:rPr>
          <w:b/>
          <w:bCs/>
          <w:color w:val="000000" w:themeColor="text1"/>
        </w:rPr>
        <w:t>Windows</w:t>
      </w:r>
      <w:r w:rsidRPr="001A098B">
        <w:rPr>
          <w:b/>
          <w:bCs/>
          <w:color w:val="000000" w:themeColor="text1"/>
        </w:rPr>
        <w:t>下安装</w:t>
      </w:r>
      <w:r w:rsidRPr="001A098B">
        <w:rPr>
          <w:b/>
          <w:bCs/>
          <w:color w:val="000000" w:themeColor="text1"/>
        </w:rPr>
        <w:t>python</w:t>
      </w:r>
      <w:r w:rsidRPr="001A098B">
        <w:rPr>
          <w:b/>
          <w:bCs/>
          <w:color w:val="000000" w:themeColor="text1"/>
        </w:rPr>
        <w:t>第三方库，使用的是</w:t>
      </w:r>
      <w:r w:rsidRPr="001A098B">
        <w:rPr>
          <w:rStyle w:val="VerbatimChar"/>
          <w:b/>
          <w:bCs/>
          <w:color w:val="000000" w:themeColor="text1"/>
        </w:rPr>
        <w:t>pip</w:t>
      </w:r>
      <w:r w:rsidRPr="001A098B">
        <w:rPr>
          <w:b/>
          <w:bCs/>
          <w:color w:val="000000" w:themeColor="text1"/>
        </w:rPr>
        <w:t>，而不是</w:t>
      </w:r>
      <w:r w:rsidRPr="001A098B">
        <w:rPr>
          <w:rStyle w:val="VerbatimChar"/>
          <w:b/>
          <w:bCs/>
          <w:color w:val="000000" w:themeColor="text1"/>
        </w:rPr>
        <w:t>pip3</w:t>
      </w:r>
      <w:r w:rsidRPr="001A098B">
        <w:rPr>
          <w:b/>
          <w:bCs/>
          <w:color w:val="000000" w:themeColor="text1"/>
        </w:rPr>
        <w:t>，当然，也可以使用</w:t>
      </w:r>
      <w:r w:rsidRPr="001A098B">
        <w:rPr>
          <w:b/>
          <w:bCs/>
          <w:color w:val="000000" w:themeColor="text1"/>
        </w:rPr>
        <w:t>conda</w:t>
      </w:r>
      <w:r w:rsidRPr="001A098B">
        <w:rPr>
          <w:b/>
          <w:bCs/>
          <w:color w:val="000000" w:themeColor="text1"/>
        </w:rPr>
        <w:t>等方式安装</w:t>
      </w:r>
      <w:r w:rsidRPr="001A098B">
        <w:rPr>
          <w:b/>
          <w:bCs/>
          <w:color w:val="000000" w:themeColor="text1"/>
        </w:rPr>
        <w:t>python</w:t>
      </w:r>
      <w:r w:rsidRPr="001A098B">
        <w:rPr>
          <w:b/>
          <w:bCs/>
          <w:color w:val="000000" w:themeColor="text1"/>
        </w:rPr>
        <w:t>第三方库</w:t>
      </w:r>
    </w:p>
    <w:p w14:paraId="75368187" w14:textId="77777777" w:rsidR="00AD77DE" w:rsidRPr="001A098B" w:rsidRDefault="009D1C52" w:rsidP="001A098B">
      <w:pPr>
        <w:pStyle w:val="1"/>
      </w:pPr>
      <w:bookmarkStart w:id="14" w:name="三管理后台部署"/>
      <w:bookmarkEnd w:id="13"/>
      <w:r w:rsidRPr="001A098B">
        <w:t>三、管理后台部署</w:t>
      </w:r>
    </w:p>
    <w:p w14:paraId="47141D91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b/>
          <w:bCs/>
          <w:color w:val="000000" w:themeColor="text1"/>
        </w:rPr>
        <w:t xml:space="preserve"> </w:t>
      </w:r>
      <w:r w:rsidRPr="001A098B">
        <w:rPr>
          <w:b/>
          <w:bCs/>
          <w:color w:val="000000" w:themeColor="text1"/>
        </w:rPr>
        <w:t xml:space="preserve">      </w:t>
      </w:r>
      <w:r w:rsidRPr="001A098B">
        <w:rPr>
          <w:b/>
          <w:bCs/>
          <w:color w:val="000000" w:themeColor="text1"/>
          <w:lang w:eastAsia="zh-CN"/>
        </w:rPr>
        <w:t>我们使用的是阿里云服务器作为我们后台的服务器，服务器安装系统为</w:t>
      </w:r>
      <w:r w:rsidRPr="001A098B">
        <w:rPr>
          <w:b/>
          <w:bCs/>
          <w:color w:val="000000" w:themeColor="text1"/>
          <w:lang w:eastAsia="zh-CN"/>
        </w:rPr>
        <w:t>CentOS8</w:t>
      </w:r>
      <w:r w:rsidRPr="001A098B">
        <w:rPr>
          <w:b/>
          <w:bCs/>
          <w:color w:val="000000" w:themeColor="text1"/>
          <w:lang w:eastAsia="zh-CN"/>
        </w:rPr>
        <w:t>，此管理后台依然可以部署在内网中</w:t>
      </w:r>
    </w:p>
    <w:p w14:paraId="69BF1186" w14:textId="5B47D027" w:rsidR="00AD77DE" w:rsidRDefault="009D1C52">
      <w:pPr>
        <w:pStyle w:val="2"/>
        <w:rPr>
          <w:color w:val="000000" w:themeColor="text1"/>
        </w:rPr>
      </w:pPr>
      <w:bookmarkStart w:id="15" w:name="X2a8b33f16ba8e5f1b3c29ce3c2af665b94f3b58"/>
      <w:r w:rsidRPr="001A098B">
        <w:rPr>
          <w:color w:val="000000" w:themeColor="text1"/>
        </w:rPr>
        <w:lastRenderedPageBreak/>
        <w:t>1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MySQL</w:t>
      </w:r>
    </w:p>
    <w:p w14:paraId="6D093F75" w14:textId="1C8662E5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yum install mysql-server</w:t>
      </w:r>
    </w:p>
    <w:p w14:paraId="2326FF03" w14:textId="30DACA58" w:rsidR="00AD77DE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安</w:t>
      </w:r>
      <w:r w:rsidRPr="001A098B">
        <w:rPr>
          <w:color w:val="000000" w:themeColor="text1"/>
          <w:lang w:eastAsia="zh-CN"/>
        </w:rPr>
        <w:t>装时设置账号和密码均为</w:t>
      </w:r>
      <w:r w:rsidRPr="001A098B">
        <w:rPr>
          <w:color w:val="000000" w:themeColor="text1"/>
          <w:lang w:eastAsia="zh-CN"/>
        </w:rPr>
        <w:t>root</w:t>
      </w:r>
      <w:r w:rsidRPr="001A098B">
        <w:rPr>
          <w:color w:val="000000" w:themeColor="text1"/>
          <w:lang w:eastAsia="zh-CN"/>
        </w:rPr>
        <w:t>，安装后使用</w:t>
      </w:r>
    </w:p>
    <w:p w14:paraId="549164C3" w14:textId="41B2D77A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ervice mysqld start</w:t>
      </w:r>
    </w:p>
    <w:p w14:paraId="0834E86E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  <w:lang w:eastAsia="zh-CN"/>
        </w:rPr>
        <w:t>来</w:t>
      </w:r>
      <w:r w:rsidRPr="001A098B">
        <w:rPr>
          <w:color w:val="000000" w:themeColor="text1"/>
          <w:lang w:eastAsia="zh-CN"/>
        </w:rPr>
        <w:t>开启</w:t>
      </w:r>
      <w:r w:rsidRPr="001A098B">
        <w:rPr>
          <w:color w:val="000000" w:themeColor="text1"/>
          <w:lang w:eastAsia="zh-CN"/>
        </w:rPr>
        <w:t>MySQL</w:t>
      </w:r>
      <w:r w:rsidRPr="001A098B">
        <w:rPr>
          <w:color w:val="000000" w:themeColor="text1"/>
          <w:lang w:eastAsia="zh-CN"/>
        </w:rPr>
        <w:t>服务</w:t>
      </w:r>
    </w:p>
    <w:p w14:paraId="70C5672D" w14:textId="1983375D" w:rsidR="00AD77DE" w:rsidRDefault="009D1C52">
      <w:pPr>
        <w:pStyle w:val="2"/>
        <w:rPr>
          <w:color w:val="000000" w:themeColor="text1"/>
        </w:rPr>
      </w:pPr>
      <w:bookmarkStart w:id="16" w:name="Xc8be4730a3284a18876454673e3793728ae81b6"/>
      <w:bookmarkEnd w:id="15"/>
      <w:r w:rsidRPr="001A098B">
        <w:rPr>
          <w:color w:val="000000" w:themeColor="text1"/>
        </w:rPr>
        <w:t>2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python3.8</w:t>
      </w:r>
      <w:r w:rsidRPr="001A098B">
        <w:rPr>
          <w:color w:val="000000" w:themeColor="text1"/>
        </w:rPr>
        <w:t>和</w:t>
      </w:r>
      <w:r w:rsidRPr="001A098B">
        <w:rPr>
          <w:color w:val="000000" w:themeColor="text1"/>
        </w:rPr>
        <w:t>pip3</w:t>
      </w:r>
    </w:p>
    <w:p w14:paraId="1505DA2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yum install python38</w:t>
      </w:r>
    </w:p>
    <w:p w14:paraId="59EFBB2F" w14:textId="480B24ED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yum install python38-pip</w:t>
      </w:r>
    </w:p>
    <w:p w14:paraId="7CED419C" w14:textId="2613ED37" w:rsidR="00AD77DE" w:rsidRDefault="009D1C52">
      <w:pPr>
        <w:pStyle w:val="2"/>
        <w:rPr>
          <w:color w:val="000000" w:themeColor="text1"/>
          <w:lang w:eastAsia="zh-CN"/>
        </w:rPr>
      </w:pPr>
      <w:bookmarkStart w:id="17" w:name="X842936f8afea6c527b2805feb86d2d1d6882db8"/>
      <w:bookmarkEnd w:id="16"/>
      <w:r w:rsidRPr="001A098B">
        <w:rPr>
          <w:color w:val="000000" w:themeColor="text1"/>
          <w:lang w:eastAsia="zh-CN"/>
        </w:rPr>
        <w:t>3</w:t>
      </w:r>
      <w:r w:rsidRPr="001A098B">
        <w:rPr>
          <w:color w:val="000000" w:themeColor="text1"/>
          <w:lang w:eastAsia="zh-CN"/>
        </w:rPr>
        <w:t>、安装一些可能用到的第三方库</w:t>
      </w:r>
    </w:p>
    <w:p w14:paraId="18B1A8B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django==3.1.7</w:t>
      </w:r>
    </w:p>
    <w:p w14:paraId="72A1168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pymysql==1.0.2</w:t>
      </w:r>
    </w:p>
    <w:p w14:paraId="6580292D" w14:textId="7A05816B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django-simpleui==2021.4.11</w:t>
      </w:r>
    </w:p>
    <w:p w14:paraId="1A88BBF5" w14:textId="44A4D359" w:rsidR="00AD77DE" w:rsidRDefault="009D1C52">
      <w:pPr>
        <w:pStyle w:val="2"/>
        <w:rPr>
          <w:color w:val="000000" w:themeColor="text1"/>
        </w:rPr>
      </w:pPr>
      <w:bookmarkStart w:id="18" w:name="Xfa3aaa3dbcc7def9eebe653d363bc42498a2585"/>
      <w:bookmarkEnd w:id="17"/>
      <w:r w:rsidRPr="001A098B">
        <w:rPr>
          <w:color w:val="000000" w:themeColor="text1"/>
        </w:rPr>
        <w:t>4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uwsgi</w:t>
      </w:r>
    </w:p>
    <w:p w14:paraId="195E2AE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yum install python38-devel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安装依赖</w:t>
      </w:r>
    </w:p>
    <w:p w14:paraId="024CC3EB" w14:textId="467552E0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p3 install uwsgi 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安装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uwsgi</w:t>
      </w:r>
    </w:p>
    <w:p w14:paraId="1F60A80A" w14:textId="6E4E0F81" w:rsidR="00AD77DE" w:rsidRDefault="009D1C52">
      <w:pPr>
        <w:pStyle w:val="2"/>
        <w:rPr>
          <w:color w:val="000000" w:themeColor="text1"/>
        </w:rPr>
      </w:pPr>
      <w:bookmarkStart w:id="19" w:name="Xd82935ad2aaf6270f22c351743ddd9b131fa6a8"/>
      <w:bookmarkEnd w:id="18"/>
      <w:r w:rsidRPr="001A098B">
        <w:rPr>
          <w:color w:val="000000" w:themeColor="text1"/>
        </w:rPr>
        <w:t>5</w:t>
      </w:r>
      <w:r w:rsidRPr="001A098B">
        <w:rPr>
          <w:color w:val="000000" w:themeColor="text1"/>
        </w:rPr>
        <w:t>、安装</w:t>
      </w:r>
      <w:r w:rsidRPr="001A098B">
        <w:rPr>
          <w:color w:val="000000" w:themeColor="text1"/>
        </w:rPr>
        <w:t>nginx</w:t>
      </w:r>
    </w:p>
    <w:p w14:paraId="43B5B09D" w14:textId="24DF74D0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yum install nginx</w:t>
      </w:r>
    </w:p>
    <w:p w14:paraId="614757E3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b/>
          <w:bCs/>
          <w:color w:val="000000" w:themeColor="text1"/>
        </w:rPr>
        <w:t xml:space="preserve"> </w:t>
      </w:r>
      <w:r w:rsidRPr="001A098B">
        <w:rPr>
          <w:b/>
          <w:bCs/>
          <w:color w:val="000000" w:themeColor="text1"/>
        </w:rPr>
        <w:t xml:space="preserve">       </w:t>
      </w:r>
      <w:r w:rsidRPr="001A098B">
        <w:rPr>
          <w:b/>
          <w:bCs/>
          <w:color w:val="000000" w:themeColor="text1"/>
          <w:lang w:eastAsia="zh-CN"/>
        </w:rPr>
        <w:t>PS:</w:t>
      </w:r>
      <w:r w:rsidRPr="001A098B">
        <w:rPr>
          <w:b/>
          <w:bCs/>
          <w:color w:val="000000" w:themeColor="text1"/>
          <w:lang w:eastAsia="zh-CN"/>
        </w:rPr>
        <w:t>运行</w:t>
      </w:r>
      <w:r w:rsidRPr="001A098B">
        <w:rPr>
          <w:b/>
          <w:bCs/>
          <w:color w:val="000000" w:themeColor="text1"/>
          <w:lang w:eastAsia="zh-CN"/>
        </w:rPr>
        <w:t>yum</w:t>
      </w:r>
      <w:r w:rsidRPr="001A098B">
        <w:rPr>
          <w:b/>
          <w:bCs/>
          <w:color w:val="000000" w:themeColor="text1"/>
          <w:lang w:eastAsia="zh-CN"/>
        </w:rPr>
        <w:t>安装命令时最好先运行</w:t>
      </w:r>
      <w:r w:rsidRPr="001A098B">
        <w:rPr>
          <w:rStyle w:val="VerbatimChar"/>
          <w:b/>
          <w:bCs/>
          <w:color w:val="000000" w:themeColor="text1"/>
          <w:lang w:eastAsia="zh-CN"/>
        </w:rPr>
        <w:t>sudo yum update</w:t>
      </w:r>
      <w:r w:rsidRPr="001A098B">
        <w:rPr>
          <w:b/>
          <w:bCs/>
          <w:color w:val="000000" w:themeColor="text1"/>
          <w:lang w:eastAsia="zh-CN"/>
        </w:rPr>
        <w:t>来更新源</w:t>
      </w:r>
    </w:p>
    <w:p w14:paraId="09038020" w14:textId="77777777" w:rsidR="00AD77DE" w:rsidRPr="001A098B" w:rsidRDefault="009D1C52">
      <w:pPr>
        <w:pStyle w:val="2"/>
        <w:rPr>
          <w:color w:val="000000" w:themeColor="text1"/>
          <w:lang w:eastAsia="zh-CN"/>
        </w:rPr>
      </w:pPr>
      <w:bookmarkStart w:id="20" w:name="X90bdef8e9e95323f166f923af62c04630cb4fbd"/>
      <w:bookmarkEnd w:id="19"/>
      <w:r w:rsidRPr="001A098B">
        <w:rPr>
          <w:color w:val="000000" w:themeColor="text1"/>
          <w:lang w:eastAsia="zh-CN"/>
        </w:rPr>
        <w:t>6</w:t>
      </w:r>
      <w:r w:rsidRPr="001A098B">
        <w:rPr>
          <w:color w:val="000000" w:themeColor="text1"/>
          <w:lang w:eastAsia="zh-CN"/>
        </w:rPr>
        <w:t>、运行</w:t>
      </w:r>
    </w:p>
    <w:p w14:paraId="66570B3D" w14:textId="77777777" w:rsidR="00AD77DE" w:rsidRPr="001A098B" w:rsidRDefault="009D1C52">
      <w:pPr>
        <w:pStyle w:val="3"/>
        <w:rPr>
          <w:color w:val="000000" w:themeColor="text1"/>
          <w:lang w:eastAsia="zh-CN"/>
        </w:rPr>
      </w:pPr>
      <w:bookmarkStart w:id="21" w:name="Xb6fa2414679e2b19281f8611985b3905dc8fe49"/>
      <w:r w:rsidRPr="001A098B">
        <w:rPr>
          <w:color w:val="000000" w:themeColor="text1"/>
          <w:lang w:eastAsia="zh-CN"/>
        </w:rPr>
        <w:t>(1)</w:t>
      </w:r>
      <w:r w:rsidRPr="001A098B">
        <w:rPr>
          <w:color w:val="000000" w:themeColor="text1"/>
          <w:lang w:eastAsia="zh-CN"/>
        </w:rPr>
        <w:t>、文件上传与运行</w:t>
      </w:r>
    </w:p>
    <w:p w14:paraId="3457052B" w14:textId="77777777" w:rsidR="00AD77DE" w:rsidRPr="001A098B" w:rsidRDefault="009D1C52">
      <w:pPr>
        <w:pStyle w:val="4"/>
        <w:rPr>
          <w:color w:val="000000" w:themeColor="text1"/>
          <w:lang w:eastAsia="zh-CN"/>
        </w:rPr>
      </w:pPr>
      <w:bookmarkStart w:id="22" w:name="X5b019d5aed5b2531e31168786c1b05003242a5a"/>
      <w:r w:rsidRPr="001A098B">
        <w:rPr>
          <w:color w:val="000000" w:themeColor="text1"/>
          <w:lang w:eastAsia="zh-CN"/>
        </w:rPr>
        <w:t>①</w:t>
      </w:r>
      <w:r w:rsidRPr="001A098B">
        <w:rPr>
          <w:color w:val="000000" w:themeColor="text1"/>
          <w:lang w:eastAsia="zh-CN"/>
        </w:rPr>
        <w:t>、</w:t>
      </w:r>
      <w:r w:rsidRPr="001A098B">
        <w:rPr>
          <w:b/>
          <w:bCs w:val="0"/>
          <w:i w:val="0"/>
          <w:iCs/>
          <w:color w:val="000000" w:themeColor="text1"/>
          <w:lang w:eastAsia="zh-CN"/>
        </w:rPr>
        <w:t>上传位置</w:t>
      </w:r>
    </w:p>
    <w:p w14:paraId="096E0C94" w14:textId="77777777" w:rsidR="00AD77DE" w:rsidRPr="001A098B" w:rsidRDefault="009D1C52">
      <w:pPr>
        <w:pStyle w:val="FirstParagraph"/>
        <w:rPr>
          <w:color w:val="000000" w:themeColor="text1"/>
        </w:rPr>
      </w:pPr>
      <w:r w:rsidRPr="001A098B">
        <w:rPr>
          <w:b/>
          <w:bCs/>
          <w:color w:val="000000" w:themeColor="text1"/>
        </w:rPr>
        <w:t>上传至</w:t>
      </w:r>
      <w:r w:rsidRPr="001A098B">
        <w:rPr>
          <w:rStyle w:val="VerbatimChar"/>
          <w:b/>
          <w:bCs/>
          <w:color w:val="000000" w:themeColor="text1"/>
        </w:rPr>
        <w:t>/home/admin</w:t>
      </w:r>
      <w:r w:rsidRPr="001A098B">
        <w:rPr>
          <w:b/>
          <w:bCs/>
          <w:color w:val="000000" w:themeColor="text1"/>
        </w:rPr>
        <w:t>，项目文件夹名为</w:t>
      </w:r>
      <w:r w:rsidRPr="001A098B">
        <w:rPr>
          <w:rStyle w:val="VerbatimChar"/>
          <w:b/>
          <w:bCs/>
          <w:color w:val="000000" w:themeColor="text1"/>
        </w:rPr>
        <w:t>MySite</w:t>
      </w:r>
    </w:p>
    <w:p w14:paraId="5DE547F4" w14:textId="77777777" w:rsidR="00AD77DE" w:rsidRPr="001A098B" w:rsidRDefault="009D1C52">
      <w:pPr>
        <w:pStyle w:val="3"/>
        <w:rPr>
          <w:color w:val="000000" w:themeColor="text1"/>
        </w:rPr>
      </w:pPr>
      <w:bookmarkStart w:id="23" w:name="Xf38f75116a478044732717a6bdd314d88258d21"/>
      <w:bookmarkEnd w:id="21"/>
      <w:bookmarkEnd w:id="22"/>
      <w:r w:rsidRPr="001A098B">
        <w:rPr>
          <w:color w:val="000000" w:themeColor="text1"/>
        </w:rPr>
        <w:t>②</w:t>
      </w:r>
      <w:r w:rsidRPr="001A098B">
        <w:rPr>
          <w:color w:val="000000" w:themeColor="text1"/>
        </w:rPr>
        <w:t>、通过</w:t>
      </w:r>
      <w:r w:rsidRPr="001A098B">
        <w:rPr>
          <w:color w:val="000000" w:themeColor="text1"/>
        </w:rPr>
        <w:t>uwsgi</w:t>
      </w:r>
      <w:r w:rsidRPr="001A098B">
        <w:rPr>
          <w:color w:val="000000" w:themeColor="text1"/>
        </w:rPr>
        <w:t>启动</w:t>
      </w:r>
    </w:p>
    <w:p w14:paraId="400652B4" w14:textId="6F70B60D" w:rsidR="00AD77DE" w:rsidRDefault="009D1C52">
      <w:pPr>
        <w:pStyle w:val="FirstParagraph"/>
        <w:rPr>
          <w:color w:val="000000" w:themeColor="text1"/>
        </w:rPr>
      </w:pPr>
      <w:r w:rsidRPr="001A098B">
        <w:rPr>
          <w:color w:val="000000" w:themeColor="text1"/>
        </w:rPr>
        <w:t>进入目录</w:t>
      </w:r>
      <w:r w:rsidRPr="001A098B">
        <w:rPr>
          <w:rStyle w:val="VerbatimChar"/>
          <w:color w:val="000000" w:themeColor="text1"/>
        </w:rPr>
        <w:t>/home/admin/MySite/Recognition/script</w:t>
      </w:r>
      <w:r w:rsidRPr="001A098B">
        <w:rPr>
          <w:color w:val="000000" w:themeColor="text1"/>
        </w:rPr>
        <w:t>,</w:t>
      </w:r>
      <w:r w:rsidRPr="001A098B">
        <w:rPr>
          <w:color w:val="000000" w:themeColor="text1"/>
        </w:rPr>
        <w:t>运行</w:t>
      </w:r>
    </w:p>
    <w:p w14:paraId="5205078F" w14:textId="274E5E31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uwsgi --ini uwsgi.ini</w:t>
      </w:r>
    </w:p>
    <w:p w14:paraId="7D3AAACE" w14:textId="577045A3" w:rsidR="00AD77DE" w:rsidRDefault="009D1C52">
      <w:pPr>
        <w:pStyle w:val="3"/>
        <w:rPr>
          <w:color w:val="000000" w:themeColor="text1"/>
        </w:rPr>
      </w:pPr>
      <w:bookmarkStart w:id="24" w:name="X129ead0903a66d87a508aba6cd79162d6bc0767"/>
      <w:bookmarkEnd w:id="23"/>
      <w:r w:rsidRPr="001A098B">
        <w:rPr>
          <w:color w:val="000000" w:themeColor="text1"/>
        </w:rPr>
        <w:t>③</w:t>
      </w:r>
      <w:r w:rsidRPr="001A098B">
        <w:rPr>
          <w:color w:val="000000" w:themeColor="text1"/>
        </w:rPr>
        <w:t>、启动</w:t>
      </w:r>
      <w:r w:rsidRPr="001A098B">
        <w:rPr>
          <w:color w:val="000000" w:themeColor="text1"/>
        </w:rPr>
        <w:t>nginx</w:t>
      </w:r>
    </w:p>
    <w:p w14:paraId="092C5D74" w14:textId="65FCBEFD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udo nginx</w:t>
      </w:r>
    </w:p>
    <w:p w14:paraId="72D28F2C" w14:textId="77777777" w:rsidR="00AD77DE" w:rsidRPr="001A098B" w:rsidRDefault="009D1C52">
      <w:pPr>
        <w:pStyle w:val="4"/>
        <w:rPr>
          <w:color w:val="000000" w:themeColor="text1"/>
        </w:rPr>
      </w:pPr>
      <w:bookmarkStart w:id="25" w:name="X9b96f18e4bf4c5c5ad049b4433780b9f0ee6be3"/>
      <w:r w:rsidRPr="001A098B">
        <w:rPr>
          <w:color w:val="000000" w:themeColor="text1"/>
        </w:rPr>
        <w:t>(</w:t>
      </w:r>
      <w:r w:rsidRPr="001A098B">
        <w:rPr>
          <w:color w:val="000000" w:themeColor="text1"/>
        </w:rPr>
        <w:t>2)</w:t>
      </w:r>
      <w:r w:rsidRPr="001A098B">
        <w:rPr>
          <w:color w:val="000000" w:themeColor="text1"/>
        </w:rPr>
        <w:t>、可能用到的命令</w:t>
      </w:r>
    </w:p>
    <w:p w14:paraId="12CB7922" w14:textId="77777777" w:rsidR="00AD77DE" w:rsidRPr="001A098B" w:rsidRDefault="009D1C52">
      <w:pPr>
        <w:pStyle w:val="5"/>
        <w:rPr>
          <w:color w:val="000000" w:themeColor="text1"/>
        </w:rPr>
      </w:pPr>
      <w:bookmarkStart w:id="26" w:name="X1f874c8a80dd9961522383426effb2802b93147"/>
      <w:r w:rsidRPr="001A098B">
        <w:rPr>
          <w:color w:val="000000" w:themeColor="text1"/>
        </w:rPr>
        <w:t>①</w:t>
      </w:r>
      <w:r w:rsidRPr="001A098B">
        <w:rPr>
          <w:color w:val="000000" w:themeColor="text1"/>
        </w:rPr>
        <w:t>、调试</w:t>
      </w:r>
    </w:p>
    <w:p w14:paraId="0A3FF2A9" w14:textId="61D25191" w:rsidR="001A098B" w:rsidRPr="001A098B" w:rsidRDefault="001A098B" w:rsidP="001A098B">
      <w:pPr>
        <w:pStyle w:val="af2"/>
        <w:numPr>
          <w:ilvl w:val="0"/>
          <w:numId w:val="2"/>
        </w:numPr>
        <w:shd w:val="clear" w:color="auto" w:fill="F5F5F5"/>
        <w:spacing w:after="0" w:line="285" w:lineRule="atLeast"/>
        <w:ind w:firstLineChars="0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ython ./manage.py makemigrations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查找改变</w:t>
      </w:r>
    </w:p>
    <w:p w14:paraId="524CF1D8" w14:textId="075296C8" w:rsidR="001A098B" w:rsidRPr="001A098B" w:rsidRDefault="001A098B" w:rsidP="001A098B">
      <w:pPr>
        <w:pStyle w:val="af2"/>
        <w:numPr>
          <w:ilvl w:val="0"/>
          <w:numId w:val="2"/>
        </w:numPr>
        <w:shd w:val="clear" w:color="auto" w:fill="F5F5F5"/>
        <w:spacing w:after="0" w:line="285" w:lineRule="atLeast"/>
        <w:ind w:firstLineChars="0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ython ./manage.py migrate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将改变提交到数据库</w:t>
      </w:r>
    </w:p>
    <w:p w14:paraId="6CE6CB00" w14:textId="574F1166" w:rsidR="001A098B" w:rsidRPr="001A098B" w:rsidRDefault="001A098B" w:rsidP="001A098B">
      <w:pPr>
        <w:pStyle w:val="af2"/>
        <w:numPr>
          <w:ilvl w:val="0"/>
          <w:numId w:val="2"/>
        </w:numPr>
        <w:shd w:val="clear" w:color="auto" w:fill="F5F5F5"/>
        <w:spacing w:after="0" w:line="285" w:lineRule="atLeast"/>
        <w:ind w:firstLineChars="0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python ./manage.py collectstatic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收集静态文件</w:t>
      </w:r>
    </w:p>
    <w:p w14:paraId="24AF215D" w14:textId="2DD5D10E" w:rsidR="00AD77DE" w:rsidRPr="001A098B" w:rsidRDefault="001A098B" w:rsidP="001A098B">
      <w:pPr>
        <w:pStyle w:val="af2"/>
        <w:numPr>
          <w:ilvl w:val="0"/>
          <w:numId w:val="2"/>
        </w:numPr>
        <w:shd w:val="clear" w:color="auto" w:fill="F5F5F5"/>
        <w:spacing w:after="0" w:line="285" w:lineRule="atLeast"/>
        <w:ind w:firstLineChars="0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ython ./manage.py runserver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运行项目</w:t>
      </w:r>
    </w:p>
    <w:p w14:paraId="6D9FC2BA" w14:textId="7EC1DCB3" w:rsidR="00AD77DE" w:rsidRPr="001A098B" w:rsidRDefault="001A098B" w:rsidP="001A098B">
      <w:pPr>
        <w:pStyle w:val="FirstParagraph"/>
        <w:ind w:firstLineChars="400" w:firstLine="960"/>
        <w:rPr>
          <w:color w:val="000000" w:themeColor="text1"/>
        </w:rPr>
      </w:pPr>
      <w:r w:rsidRPr="001A098B">
        <w:rPr>
          <w:color w:val="000000" w:themeColor="text1"/>
        </w:rPr>
        <w:t>在</w:t>
      </w:r>
      <w:r w:rsidRPr="001A098B">
        <w:rPr>
          <w:color w:val="000000" w:themeColor="text1"/>
        </w:rPr>
        <w:t>Linux</w:t>
      </w:r>
      <w:r w:rsidRPr="001A098B">
        <w:rPr>
          <w:color w:val="000000" w:themeColor="text1"/>
        </w:rPr>
        <w:t>上可能需要将</w:t>
      </w:r>
      <w:r w:rsidRPr="001A098B">
        <w:rPr>
          <w:color w:val="000000" w:themeColor="text1"/>
        </w:rPr>
        <w:t>python</w:t>
      </w:r>
      <w:r w:rsidRPr="001A098B">
        <w:rPr>
          <w:color w:val="000000" w:themeColor="text1"/>
        </w:rPr>
        <w:t>命令替换为</w:t>
      </w:r>
      <w:r w:rsidRPr="001A098B">
        <w:rPr>
          <w:color w:val="000000" w:themeColor="text1"/>
        </w:rPr>
        <w:t>python3</w:t>
      </w:r>
      <w:r w:rsidRPr="001A098B">
        <w:rPr>
          <w:color w:val="000000" w:themeColor="text1"/>
        </w:rPr>
        <w:t>命令</w:t>
      </w:r>
    </w:p>
    <w:p w14:paraId="24FE4086" w14:textId="77777777" w:rsidR="00AD77DE" w:rsidRPr="001A098B" w:rsidRDefault="009D1C52">
      <w:pPr>
        <w:pStyle w:val="5"/>
        <w:rPr>
          <w:color w:val="000000" w:themeColor="text1"/>
        </w:rPr>
      </w:pPr>
      <w:bookmarkStart w:id="27" w:name="X986edca4a533c7fe3b65df1e80c0a9dd5d7fbfa"/>
      <w:bookmarkEnd w:id="26"/>
      <w:r w:rsidRPr="001A098B">
        <w:rPr>
          <w:color w:val="000000" w:themeColor="text1"/>
        </w:rPr>
        <w:t>②</w:t>
      </w:r>
      <w:r w:rsidRPr="001A098B">
        <w:rPr>
          <w:color w:val="000000" w:themeColor="text1"/>
        </w:rPr>
        <w:t>、</w:t>
      </w:r>
      <w:r w:rsidRPr="001A098B">
        <w:rPr>
          <w:color w:val="000000" w:themeColor="text1"/>
        </w:rPr>
        <w:t>uwsgi</w:t>
      </w:r>
      <w:r w:rsidRPr="001A098B">
        <w:rPr>
          <w:color w:val="000000" w:themeColor="text1"/>
        </w:rPr>
        <w:t>和</w:t>
      </w:r>
      <w:r w:rsidRPr="001A098B">
        <w:rPr>
          <w:color w:val="000000" w:themeColor="text1"/>
        </w:rPr>
        <w:t>nginx</w:t>
      </w:r>
      <w:r w:rsidRPr="001A098B">
        <w:rPr>
          <w:color w:val="000000" w:themeColor="text1"/>
        </w:rPr>
        <w:t>部署</w:t>
      </w:r>
    </w:p>
    <w:p w14:paraId="48FE1E55" w14:textId="77777777" w:rsidR="00AD77DE" w:rsidRPr="001A098B" w:rsidRDefault="009D1C52">
      <w:pPr>
        <w:numPr>
          <w:ilvl w:val="0"/>
          <w:numId w:val="3"/>
        </w:numPr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启动</w:t>
      </w:r>
      <w:r w:rsidRPr="001A098B">
        <w:rPr>
          <w:color w:val="000000" w:themeColor="text1"/>
        </w:rPr>
        <w:t xml:space="preserve">uwsg: </w:t>
      </w:r>
      <w:r w:rsidRPr="001A098B">
        <w:rPr>
          <w:rStyle w:val="VerbatimChar"/>
          <w:color w:val="000000" w:themeColor="text1"/>
        </w:rPr>
        <w:t>uwsgi --ini uwsgi.ini</w:t>
      </w:r>
    </w:p>
    <w:p w14:paraId="57DE91EC" w14:textId="77777777" w:rsidR="00AD77DE" w:rsidRPr="001A098B" w:rsidRDefault="009D1C52">
      <w:pPr>
        <w:numPr>
          <w:ilvl w:val="0"/>
          <w:numId w:val="3"/>
        </w:numPr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启动</w:t>
      </w:r>
      <w:r w:rsidRPr="001A098B">
        <w:rPr>
          <w:color w:val="000000" w:themeColor="text1"/>
        </w:rPr>
        <w:t>nginx</w:t>
      </w:r>
      <w:r w:rsidRPr="001A098B">
        <w:rPr>
          <w:color w:val="000000" w:themeColor="text1"/>
        </w:rPr>
        <w:t>：</w:t>
      </w:r>
      <w:r w:rsidRPr="001A098B">
        <w:rPr>
          <w:rStyle w:val="VerbatimChar"/>
          <w:color w:val="000000" w:themeColor="text1"/>
        </w:rPr>
        <w:t>nginx</w:t>
      </w:r>
    </w:p>
    <w:p w14:paraId="1090EBEB" w14:textId="77777777" w:rsidR="00AD77DE" w:rsidRPr="001A098B" w:rsidRDefault="009D1C52">
      <w:pPr>
        <w:numPr>
          <w:ilvl w:val="0"/>
          <w:numId w:val="3"/>
        </w:numPr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停止</w:t>
      </w:r>
      <w:r w:rsidRPr="001A098B">
        <w:rPr>
          <w:color w:val="000000" w:themeColor="text1"/>
        </w:rPr>
        <w:t>uwsgi:</w:t>
      </w:r>
      <w:r w:rsidRPr="001A098B">
        <w:rPr>
          <w:rStyle w:val="VerbatimChar"/>
          <w:color w:val="000000" w:themeColor="text1"/>
        </w:rPr>
        <w:t>uwsgi --stop uwsgi.pid</w:t>
      </w:r>
    </w:p>
    <w:p w14:paraId="22B76067" w14:textId="77777777" w:rsidR="00AD77DE" w:rsidRPr="001A098B" w:rsidRDefault="009D1C52">
      <w:pPr>
        <w:numPr>
          <w:ilvl w:val="0"/>
          <w:numId w:val="3"/>
        </w:numPr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停止</w:t>
      </w:r>
      <w:r w:rsidRPr="001A098B">
        <w:rPr>
          <w:color w:val="000000" w:themeColor="text1"/>
        </w:rPr>
        <w:t>uwsgi</w:t>
      </w:r>
      <w:r w:rsidRPr="001A098B">
        <w:rPr>
          <w:color w:val="000000" w:themeColor="text1"/>
        </w:rPr>
        <w:t>或</w:t>
      </w:r>
      <w:r w:rsidRPr="001A098B">
        <w:rPr>
          <w:color w:val="000000" w:themeColor="text1"/>
        </w:rPr>
        <w:t>nginx(</w:t>
      </w:r>
      <w:r w:rsidRPr="001A098B">
        <w:rPr>
          <w:color w:val="000000" w:themeColor="text1"/>
        </w:rPr>
        <w:t>使用</w:t>
      </w:r>
      <w:r w:rsidRPr="001A098B">
        <w:rPr>
          <w:color w:val="000000" w:themeColor="text1"/>
        </w:rPr>
        <w:t>Linux</w:t>
      </w:r>
      <w:r w:rsidRPr="001A098B">
        <w:rPr>
          <w:color w:val="000000" w:themeColor="text1"/>
        </w:rPr>
        <w:t>命令</w:t>
      </w:r>
      <w:r w:rsidRPr="001A098B">
        <w:rPr>
          <w:color w:val="000000" w:themeColor="text1"/>
        </w:rPr>
        <w:t>):</w:t>
      </w:r>
      <w:r w:rsidRPr="001A098B">
        <w:rPr>
          <w:rStyle w:val="VerbatimChar"/>
          <w:color w:val="000000" w:themeColor="text1"/>
        </w:rPr>
        <w:t>ps -ef | grep uwsgi/nginx</w:t>
      </w:r>
    </w:p>
    <w:p w14:paraId="6FFA1493" w14:textId="77777777" w:rsidR="00AD77DE" w:rsidRPr="001A098B" w:rsidRDefault="009D1C52">
      <w:pPr>
        <w:numPr>
          <w:ilvl w:val="0"/>
          <w:numId w:val="1"/>
        </w:numPr>
        <w:rPr>
          <w:color w:val="000000" w:themeColor="text1"/>
        </w:rPr>
      </w:pPr>
      <w:r w:rsidRPr="001A098B">
        <w:rPr>
          <w:color w:val="000000" w:themeColor="text1"/>
        </w:rPr>
        <w:t xml:space="preserve">  </w:t>
      </w:r>
      <w:r w:rsidRPr="001A098B">
        <w:rPr>
          <w:color w:val="000000" w:themeColor="text1"/>
        </w:rPr>
        <w:t>然后使用</w:t>
      </w:r>
      <w:r w:rsidRPr="001A098B">
        <w:rPr>
          <w:color w:val="000000" w:themeColor="text1"/>
        </w:rPr>
        <w:t>:</w:t>
      </w:r>
      <w:r w:rsidRPr="001A098B">
        <w:rPr>
          <w:rStyle w:val="VerbatimChar"/>
          <w:color w:val="000000" w:themeColor="text1"/>
        </w:rPr>
        <w:t xml:space="preserve">kill -9 </w:t>
      </w:r>
      <w:r w:rsidRPr="001A098B">
        <w:rPr>
          <w:rStyle w:val="VerbatimChar"/>
          <w:color w:val="000000" w:themeColor="text1"/>
        </w:rPr>
        <w:t>进程</w:t>
      </w:r>
      <w:r w:rsidRPr="001A098B">
        <w:rPr>
          <w:rStyle w:val="VerbatimChar"/>
          <w:color w:val="000000" w:themeColor="text1"/>
        </w:rPr>
        <w:t>id</w:t>
      </w:r>
      <w:r w:rsidRPr="001A098B">
        <w:rPr>
          <w:color w:val="000000" w:themeColor="text1"/>
        </w:rPr>
        <w:t>结束进程</w:t>
      </w:r>
    </w:p>
    <w:p w14:paraId="67F43E57" w14:textId="77777777" w:rsidR="00AD77DE" w:rsidRPr="001A098B" w:rsidRDefault="009D1C52">
      <w:pPr>
        <w:pStyle w:val="2"/>
        <w:rPr>
          <w:color w:val="000000" w:themeColor="text1"/>
        </w:rPr>
      </w:pPr>
      <w:bookmarkStart w:id="28" w:name="Xcdd3a02e5b5018f4bfc87ddfda99994fc21ece4"/>
      <w:bookmarkEnd w:id="20"/>
      <w:bookmarkEnd w:id="24"/>
      <w:bookmarkEnd w:id="25"/>
      <w:bookmarkEnd w:id="27"/>
      <w:r w:rsidRPr="001A098B">
        <w:rPr>
          <w:color w:val="000000" w:themeColor="text1"/>
        </w:rPr>
        <w:t>7</w:t>
      </w:r>
      <w:r w:rsidRPr="001A098B">
        <w:rPr>
          <w:color w:val="000000" w:themeColor="text1"/>
        </w:rPr>
        <w:t>、相关配置文件</w:t>
      </w:r>
    </w:p>
    <w:p w14:paraId="20088206" w14:textId="77777777" w:rsidR="00AD77DE" w:rsidRPr="001A098B" w:rsidRDefault="009D1C52">
      <w:pPr>
        <w:pStyle w:val="3"/>
        <w:rPr>
          <w:color w:val="000000" w:themeColor="text1"/>
          <w:lang w:eastAsia="zh-CN"/>
        </w:rPr>
      </w:pPr>
      <w:bookmarkStart w:id="29" w:name="X54a81c4895314d5b3c177920f66af8820a7eacf"/>
      <w:r w:rsidRPr="001A098B">
        <w:rPr>
          <w:color w:val="000000" w:themeColor="text1"/>
          <w:lang w:eastAsia="zh-CN"/>
        </w:rPr>
        <w:t>(1)</w:t>
      </w:r>
      <w:r w:rsidRPr="001A098B">
        <w:rPr>
          <w:color w:val="000000" w:themeColor="text1"/>
          <w:lang w:eastAsia="zh-CN"/>
        </w:rPr>
        <w:t>、阿里云服务器中</w:t>
      </w:r>
      <w:r w:rsidRPr="001A098B">
        <w:rPr>
          <w:color w:val="000000" w:themeColor="text1"/>
          <w:lang w:eastAsia="zh-CN"/>
        </w:rPr>
        <w:t>uwsgi</w:t>
      </w:r>
      <w:r w:rsidRPr="001A098B">
        <w:rPr>
          <w:color w:val="000000" w:themeColor="text1"/>
          <w:lang w:eastAsia="zh-CN"/>
        </w:rPr>
        <w:t>配置文件位置</w:t>
      </w:r>
      <w:r w:rsidRPr="001A098B">
        <w:rPr>
          <w:color w:val="000000" w:themeColor="text1"/>
          <w:lang w:eastAsia="zh-CN"/>
        </w:rPr>
        <w:t>:</w:t>
      </w:r>
    </w:p>
    <w:p w14:paraId="0170E1AC" w14:textId="77777777" w:rsidR="00AD77DE" w:rsidRPr="001A098B" w:rsidRDefault="009D1C52">
      <w:pPr>
        <w:pStyle w:val="FirstParagraph"/>
        <w:rPr>
          <w:color w:val="000000" w:themeColor="text1"/>
        </w:rPr>
      </w:pPr>
      <w:r w:rsidRPr="001A098B">
        <w:rPr>
          <w:rStyle w:val="VerbatimChar"/>
          <w:color w:val="000000" w:themeColor="text1"/>
        </w:rPr>
        <w:t>/home/admin/MySite/Recognition/script</w:t>
      </w:r>
      <w:r w:rsidRPr="001A098B">
        <w:rPr>
          <w:color w:val="000000" w:themeColor="text1"/>
        </w:rPr>
        <w:br/>
      </w:r>
      <w:r w:rsidRPr="001A098B">
        <w:rPr>
          <w:noProof/>
          <w:color w:val="000000" w:themeColor="text1"/>
        </w:rPr>
        <w:drawing>
          <wp:inline distT="0" distB="0" distL="0" distR="0" wp14:anchorId="21EE14E1" wp14:editId="45A3D1FB">
            <wp:extent cx="5334000" cy="1510145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508170934468.png?x-oss-process=image/watermark,type_ZmFuZ3poZW5naGVpdGk,shadow_10,text_aHR0cHM6Ly9ibG9nLmNzZG4ubmV0L3FxXzI5MTgzODEx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E2D84" w14:textId="77777777" w:rsidR="00AD77DE" w:rsidRPr="001A098B" w:rsidRDefault="009D1C52">
      <w:pPr>
        <w:pStyle w:val="a0"/>
        <w:rPr>
          <w:color w:val="000000" w:themeColor="text1"/>
          <w:lang w:eastAsia="zh-CN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  <w:lang w:eastAsia="zh-CN"/>
        </w:rPr>
        <w:t>如上图，含有三个文件，从上到下分别为</w:t>
      </w:r>
      <w:r w:rsidRPr="001A098B">
        <w:rPr>
          <w:color w:val="000000" w:themeColor="text1"/>
          <w:lang w:eastAsia="zh-CN"/>
        </w:rPr>
        <w:t>uwsgi</w:t>
      </w:r>
      <w:r w:rsidRPr="001A098B">
        <w:rPr>
          <w:color w:val="000000" w:themeColor="text1"/>
          <w:lang w:eastAsia="zh-CN"/>
        </w:rPr>
        <w:t>的配置文件、日志和进程文件</w:t>
      </w:r>
    </w:p>
    <w:p w14:paraId="03751D57" w14:textId="77777777" w:rsidR="00AD77DE" w:rsidRPr="001A098B" w:rsidRDefault="009D1C52">
      <w:pPr>
        <w:pStyle w:val="a0"/>
        <w:rPr>
          <w:color w:val="000000" w:themeColor="text1"/>
        </w:rPr>
      </w:pPr>
      <w:r w:rsidRPr="001A098B">
        <w:rPr>
          <w:color w:val="000000" w:themeColor="text1"/>
          <w:lang w:eastAsia="zh-CN"/>
        </w:rPr>
        <w:t xml:space="preserve"> </w:t>
      </w:r>
      <w:r w:rsidRPr="001A098B">
        <w:rPr>
          <w:rStyle w:val="VerbatimChar"/>
          <w:color w:val="000000" w:themeColor="text1"/>
        </w:rPr>
        <w:t>uwsgi.ini</w:t>
      </w:r>
      <w:r w:rsidRPr="001A098B">
        <w:rPr>
          <w:color w:val="000000" w:themeColor="text1"/>
        </w:rPr>
        <w:t>文件内容如下</w:t>
      </w:r>
      <w:r w:rsidRPr="001A098B">
        <w:rPr>
          <w:color w:val="000000" w:themeColor="text1"/>
        </w:rPr>
        <w:t>:</w:t>
      </w:r>
    </w:p>
    <w:p w14:paraId="4D2E0D1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[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uwsgi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]</w:t>
      </w:r>
    </w:p>
    <w:p w14:paraId="7AB846A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项目目录</w:t>
      </w:r>
    </w:p>
    <w:p w14:paraId="0A7B49B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dir=/home/admin/MySite/Recognition</w:t>
      </w:r>
    </w:p>
    <w:p w14:paraId="36C7AB4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启动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uwsgi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的用户名和用户组</w:t>
      </w:r>
    </w:p>
    <w:p w14:paraId="250191D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uid=root</w:t>
      </w:r>
    </w:p>
    <w:p w14:paraId="4843B10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=root</w:t>
      </w:r>
    </w:p>
    <w:p w14:paraId="67EC2D6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配置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wsgi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接口模块文件路径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,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也就是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wsgi.py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这个文件所在的目录名</w:t>
      </w:r>
    </w:p>
    <w:p w14:paraId="6A9738B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wsgi-file=Recognition/wsgi.py</w:t>
      </w:r>
    </w:p>
    <w:p w14:paraId="46678BF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静态文件路径</w:t>
      </w:r>
    </w:p>
    <w:p w14:paraId="0D71412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tatic-map=/static=/home/admin/MySite/Recognition/</w:t>
      </w:r>
    </w:p>
    <w:p w14:paraId="4CDD0E0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配置和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nginx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连接的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socket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连接</w:t>
      </w:r>
    </w:p>
    <w:p w14:paraId="5770A18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socket=127.0.0.1:8000</w:t>
      </w:r>
    </w:p>
    <w:p w14:paraId="16F1703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启动主进程</w:t>
      </w:r>
    </w:p>
    <w:p w14:paraId="476BB6D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master=true</w:t>
      </w:r>
    </w:p>
    <w:p w14:paraId="0A52386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lastRenderedPageBreak/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进程个数</w:t>
      </w:r>
    </w:p>
    <w:p w14:paraId="0F4AF9F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worker=4</w:t>
      </w:r>
    </w:p>
    <w:p w14:paraId="4A64998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file=/home/admin/MySite/Recognition/script/uwsgi.pid</w:t>
      </w:r>
    </w:p>
    <w:p w14:paraId="1062A23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自动移除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unix Socket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和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pid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文件当服务停止时</w:t>
      </w:r>
    </w:p>
    <w:p w14:paraId="32F6E1F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vacuum=true</w:t>
      </w:r>
    </w:p>
    <w:p w14:paraId="44479879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序列化接受内容，如果可能的话</w:t>
      </w:r>
    </w:p>
    <w:p w14:paraId="09B1285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thunder-lock=true</w:t>
      </w:r>
    </w:p>
    <w:p w14:paraId="6C651E9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启用线程</w:t>
      </w:r>
    </w:p>
    <w:p w14:paraId="7E528AC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enable-threads=true</w:t>
      </w:r>
    </w:p>
    <w:p w14:paraId="3FA2AF9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设置自中断时间</w:t>
      </w:r>
    </w:p>
    <w:p w14:paraId="5F35F4D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harakiri=30</w:t>
      </w:r>
    </w:p>
    <w:p w14:paraId="33FF9C0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设置缓冲</w:t>
      </w:r>
    </w:p>
    <w:p w14:paraId="7012696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st-buffering=4096</w:t>
      </w:r>
    </w:p>
    <w:p w14:paraId="0D63581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设置日志目录</w:t>
      </w:r>
    </w:p>
    <w:p w14:paraId="14CED113" w14:textId="64090EFA" w:rsidR="00AD77DE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daemonize=/home/admin/MySite/Recognition/script/uwsgi.log</w:t>
      </w:r>
    </w:p>
    <w:p w14:paraId="5D37704F" w14:textId="77777777" w:rsidR="00AD77DE" w:rsidRPr="001A098B" w:rsidRDefault="009D1C52">
      <w:pPr>
        <w:pStyle w:val="3"/>
        <w:rPr>
          <w:color w:val="000000" w:themeColor="text1"/>
        </w:rPr>
      </w:pPr>
      <w:bookmarkStart w:id="30" w:name="X374b994e16eef1a665ed29d018f8b80def7493e"/>
      <w:bookmarkEnd w:id="29"/>
      <w:r w:rsidRPr="001A098B">
        <w:rPr>
          <w:color w:val="000000" w:themeColor="text1"/>
        </w:rPr>
        <w:t>(</w:t>
      </w:r>
      <w:r w:rsidRPr="001A098B">
        <w:rPr>
          <w:color w:val="000000" w:themeColor="text1"/>
        </w:rPr>
        <w:t>2)</w:t>
      </w:r>
      <w:r w:rsidRPr="001A098B">
        <w:rPr>
          <w:color w:val="000000" w:themeColor="text1"/>
        </w:rPr>
        <w:t>、项目静态文件位置</w:t>
      </w:r>
      <w:r w:rsidRPr="001A098B">
        <w:rPr>
          <w:color w:val="000000" w:themeColor="text1"/>
        </w:rPr>
        <w:t>:</w:t>
      </w:r>
    </w:p>
    <w:p w14:paraId="32DC7F8F" w14:textId="77777777" w:rsidR="00AD77DE" w:rsidRPr="001A098B" w:rsidRDefault="009D1C52">
      <w:pPr>
        <w:pStyle w:val="FirstParagraph"/>
        <w:rPr>
          <w:color w:val="000000" w:themeColor="text1"/>
        </w:rPr>
      </w:pPr>
      <w:r w:rsidRPr="001A098B">
        <w:rPr>
          <w:rStyle w:val="VerbatimChar"/>
          <w:b/>
          <w:bCs/>
          <w:color w:val="000000" w:themeColor="text1"/>
        </w:rPr>
        <w:t>/home/admin/MySite/Recognition/static</w:t>
      </w:r>
      <w:r w:rsidRPr="001A098B">
        <w:rPr>
          <w:color w:val="000000" w:themeColor="text1"/>
        </w:rPr>
        <w:br/>
      </w:r>
      <w:r w:rsidRPr="001A098B">
        <w:rPr>
          <w:noProof/>
          <w:color w:val="000000" w:themeColor="text1"/>
        </w:rPr>
        <w:drawing>
          <wp:inline distT="0" distB="0" distL="0" distR="0" wp14:anchorId="38BB66A5" wp14:editId="085DA754">
            <wp:extent cx="5334000" cy="1742581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10508171006427.png?x-oss-process=image/watermark,type_ZmFuZ3poZW5naGVpdGk,shadow_10,text_aHR0cHM6Ly9ibG9nLmNzZG4ubmV0L3FxXzI5MTgzODEx,size_16,color_FFFFFF,t_70#pic_center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66A43" w14:textId="77777777" w:rsidR="00AD77DE" w:rsidRPr="001A098B" w:rsidRDefault="009D1C52">
      <w:pPr>
        <w:pStyle w:val="a0"/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如上图，从上到下分别为管理后台、前端的静态文件，以及用户上传的文</w:t>
      </w:r>
      <w:r w:rsidRPr="001A098B">
        <w:rPr>
          <w:color w:val="000000" w:themeColor="text1"/>
        </w:rPr>
        <w:t>件（即上传的人脸和证件照片</w:t>
      </w:r>
      <w:r w:rsidRPr="001A098B">
        <w:rPr>
          <w:color w:val="000000" w:themeColor="text1"/>
        </w:rPr>
        <w:t>)</w:t>
      </w:r>
    </w:p>
    <w:p w14:paraId="06F779F7" w14:textId="77777777" w:rsidR="00AD77DE" w:rsidRPr="001A098B" w:rsidRDefault="009D1C52">
      <w:pPr>
        <w:pStyle w:val="a0"/>
        <w:rPr>
          <w:color w:val="000000" w:themeColor="text1"/>
        </w:rPr>
      </w:pPr>
      <w:r w:rsidRPr="001A098B">
        <w:rPr>
          <w:color w:val="000000" w:themeColor="text1"/>
        </w:rPr>
        <w:t xml:space="preserve"> </w:t>
      </w:r>
    </w:p>
    <w:p w14:paraId="5F0EA23D" w14:textId="77777777" w:rsidR="00AD77DE" w:rsidRPr="001A098B" w:rsidRDefault="009D1C52">
      <w:pPr>
        <w:pStyle w:val="3"/>
        <w:rPr>
          <w:color w:val="000000" w:themeColor="text1"/>
        </w:rPr>
      </w:pPr>
      <w:bookmarkStart w:id="31" w:name="Xbcf86c254f37b44dea04e196cd948eb6110ddf9"/>
      <w:bookmarkEnd w:id="30"/>
      <w:r w:rsidRPr="001A098B">
        <w:rPr>
          <w:color w:val="000000" w:themeColor="text1"/>
        </w:rPr>
        <w:t>(3)</w:t>
      </w:r>
      <w:r w:rsidRPr="001A098B">
        <w:rPr>
          <w:color w:val="000000" w:themeColor="text1"/>
        </w:rPr>
        <w:t>、</w:t>
      </w:r>
      <w:r w:rsidRPr="001A098B">
        <w:rPr>
          <w:color w:val="000000" w:themeColor="text1"/>
        </w:rPr>
        <w:t>nginx</w:t>
      </w:r>
      <w:r w:rsidRPr="001A098B">
        <w:rPr>
          <w:color w:val="000000" w:themeColor="text1"/>
        </w:rPr>
        <w:t>配置文件位置</w:t>
      </w:r>
      <w:r w:rsidRPr="001A098B">
        <w:rPr>
          <w:color w:val="000000" w:themeColor="text1"/>
        </w:rPr>
        <w:t>:</w:t>
      </w:r>
    </w:p>
    <w:p w14:paraId="4F72F020" w14:textId="3C097591" w:rsidR="00AD77DE" w:rsidRDefault="009D1C52">
      <w:pPr>
        <w:pStyle w:val="FirstParagraph"/>
        <w:rPr>
          <w:color w:val="000000" w:themeColor="text1"/>
        </w:rPr>
      </w:pPr>
      <w:r w:rsidRPr="001A098B">
        <w:rPr>
          <w:rStyle w:val="VerbatimChar"/>
          <w:b/>
          <w:bCs/>
          <w:color w:val="000000" w:themeColor="text1"/>
        </w:rPr>
        <w:t>/etc/nginx/nginx.conf</w:t>
      </w:r>
      <w:r w:rsidRPr="001A098B">
        <w:rPr>
          <w:color w:val="000000" w:themeColor="text1"/>
        </w:rPr>
        <w:br/>
        <w:t xml:space="preserve"> nginx</w:t>
      </w:r>
      <w:r w:rsidRPr="001A098B">
        <w:rPr>
          <w:color w:val="000000" w:themeColor="text1"/>
        </w:rPr>
        <w:t>文件内容如下</w:t>
      </w:r>
      <w:r w:rsidRPr="001A098B">
        <w:rPr>
          <w:color w:val="000000" w:themeColor="text1"/>
        </w:rPr>
        <w:t>:</w:t>
      </w:r>
    </w:p>
    <w:p w14:paraId="3930018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For more information on configuration, see:</w:t>
      </w:r>
    </w:p>
    <w:p w14:paraId="01B6B47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  * Official English Documentation: http://nginx.org/en/docs/</w:t>
      </w:r>
    </w:p>
    <w:p w14:paraId="593603B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  * Official Russian Documentation: http://nginx.org/ru/docs/</w:t>
      </w:r>
    </w:p>
    <w:p w14:paraId="083925B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3691B6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user root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424DE9A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worker_processes auto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420AA42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error_log /var/log/nginx/error.log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2D496F19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 /run/nginx.pid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537EB9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D570EE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Load dynamic modules. See /usr/share/doc/nginx/README.dynamic.</w:t>
      </w:r>
    </w:p>
    <w:p w14:paraId="0FE45DC3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6EDB63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clude /usr/share/nginx/modules/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*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.conf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2874348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D10AD2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events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53CFD09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worker_connections 1024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6683054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4B6D6FD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40698F0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http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2CA0272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log_format  main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</w:t>
      </w:r>
      <w:r w:rsidRPr="001A098B">
        <w:rPr>
          <w:rFonts w:ascii="Consolas" w:eastAsia="宋体" w:hAnsi="Consolas" w:cs="宋体"/>
          <w:color w:val="448C27"/>
          <w:sz w:val="21"/>
          <w:szCs w:val="21"/>
          <w:lang w:eastAsia="zh-CN"/>
        </w:rPr>
        <w:t>$remote_addr - $remote_user [$time_local] "$request"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</w:t>
      </w:r>
    </w:p>
    <w:p w14:paraId="1709E9F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  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</w:t>
      </w:r>
      <w:r w:rsidRPr="001A098B">
        <w:rPr>
          <w:rFonts w:ascii="Consolas" w:eastAsia="宋体" w:hAnsi="Consolas" w:cs="宋体"/>
          <w:color w:val="448C27"/>
          <w:sz w:val="21"/>
          <w:szCs w:val="21"/>
          <w:lang w:eastAsia="zh-CN"/>
        </w:rPr>
        <w:t>$status $body_bytes_sent "$http_referer"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</w:t>
      </w:r>
    </w:p>
    <w:p w14:paraId="72608AE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  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</w:t>
      </w:r>
      <w:r w:rsidRPr="001A098B">
        <w:rPr>
          <w:rFonts w:ascii="Consolas" w:eastAsia="宋体" w:hAnsi="Consolas" w:cs="宋体"/>
          <w:color w:val="448C27"/>
          <w:sz w:val="21"/>
          <w:szCs w:val="21"/>
          <w:lang w:eastAsia="zh-CN"/>
        </w:rPr>
        <w:t>"$http_user_agent" "$http_x_forwarded_for"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';</w:t>
      </w:r>
    </w:p>
    <w:p w14:paraId="7CBEB82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BAACAF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access_log  /var/log/nginx/access.log  mai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22384A4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64857D1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endfile            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01E0279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tcp_nopush          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4A51D19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tcp_nodelay         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FE294F4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keepalive_timeout   65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2791B3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types_hash_max_size 2048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2B16379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client_max_body_size 100m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0E5F8CA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02A297C4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include             /etc/nginx/mime.types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2A4F22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default_type        application/octet-stream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CEB761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701F88E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   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Load modular configuration files from the /etc/nginx/conf.d directory.</w:t>
      </w:r>
    </w:p>
    <w:p w14:paraId="04D5147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   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See http://nginx.org/en/docs/ngx_core_module.html#include</w:t>
      </w:r>
    </w:p>
    <w:p w14:paraId="7D7ED266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   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for more information.</w:t>
      </w:r>
    </w:p>
    <w:p w14:paraId="055A839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include /etc/nginx/conf.d/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*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.conf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C7757D3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</w:t>
      </w:r>
    </w:p>
    <w:p w14:paraId="0971324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erver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56A3057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server_name xjfyt.top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4714A19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       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Load configuration files for the default server block.</w:t>
      </w:r>
    </w:p>
    <w:p w14:paraId="7D88A42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include /etc/nginx/default.d/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*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.conf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E0F4FA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2C6EA1F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location /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2B4754E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include uwsgi_params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6A91A85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uwsgi_connect_timeout 30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0F3094F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uwsgi_pass 127.0.0.1:8000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6B90C64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uwsgi_param UWSGI_SCRIPT Recognition.wsgi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项目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wsgi.py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目录</w:t>
      </w:r>
    </w:p>
    <w:p w14:paraId="741D395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uwsgi_param UWSGI_CHDIR /home/admin/MySite/Recogniti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项目目录</w:t>
      </w:r>
    </w:p>
    <w:p w14:paraId="202E60E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2E47654A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0405A1A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location /static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67172802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</w:t>
      </w:r>
      <w:r w:rsidRPr="001A098B">
        <w:rPr>
          <w:rFonts w:ascii="Consolas" w:eastAsia="宋体" w:hAnsi="Consolas" w:cs="宋体"/>
          <w:b/>
          <w:bCs/>
          <w:color w:val="AA3731"/>
          <w:sz w:val="21"/>
          <w:szCs w:val="21"/>
          <w:lang w:eastAsia="zh-CN"/>
        </w:rPr>
        <w:t>alias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/home/admin/MySite/Recognition/static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7E66B23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44D09C03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11FDEE7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error_page 404 /404.html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55B1263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location = /40x.html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0814CD0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210B2BD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</w:p>
    <w:p w14:paraId="449E835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error_page 500 502 503 504 /50x.html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10219A7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    location = /50x.html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742EA1D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3C0479B2" w14:textId="77777777" w:rsidR="001A098B" w:rsidRPr="001A098B" w:rsidRDefault="001A098B" w:rsidP="001A098B">
      <w:pPr>
        <w:shd w:val="clear" w:color="auto" w:fill="F5F5F5"/>
        <w:spacing w:after="24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2BD7669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listen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[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::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]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:443 ssl ipv6only=on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09745E5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listen 443 ssl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5053A198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sl_certificate /etc/letsencrypt/live/xjfyt.top/fullchain.pem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336B1F5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sl_certificate_key /etc/letsencrypt/live/xjfyt.top/privkey.pem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2F9DD4E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include /etc/letsencrypt/options-ssl-nginx.conf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54FE41C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sl_dhparam /etc/letsencrypt/ssl-dhparams.pem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392EDD5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55EE2F37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</w:p>
    <w:p w14:paraId="2D963E4D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erver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77E0EA5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  <w:r w:rsidRPr="001A098B">
        <w:rPr>
          <w:rFonts w:ascii="Consolas" w:eastAsia="宋体" w:hAnsi="Consolas" w:cs="宋体"/>
          <w:color w:val="4B69C6"/>
          <w:sz w:val="21"/>
          <w:szCs w:val="21"/>
          <w:lang w:eastAsia="zh-CN"/>
        </w:rPr>
        <w:t>if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($</w:t>
      </w:r>
      <w:r w:rsidRPr="001A098B">
        <w:rPr>
          <w:rFonts w:ascii="Consolas" w:eastAsia="宋体" w:hAnsi="Consolas" w:cs="宋体"/>
          <w:color w:val="7A3E9D"/>
          <w:sz w:val="21"/>
          <w:szCs w:val="21"/>
          <w:lang w:eastAsia="zh-CN"/>
        </w:rPr>
        <w:t>host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= xjfyt.top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)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{</w:t>
      </w:r>
    </w:p>
    <w:p w14:paraId="0A8AC155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</w:t>
      </w:r>
      <w:r w:rsidRPr="001A098B">
        <w:rPr>
          <w:rFonts w:ascii="Consolas" w:eastAsia="宋体" w:hAnsi="Consolas" w:cs="宋体"/>
          <w:color w:val="4B69C6"/>
          <w:sz w:val="21"/>
          <w:szCs w:val="21"/>
          <w:lang w:eastAsia="zh-CN"/>
        </w:rPr>
        <w:t>return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301 https://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$</w:t>
      </w:r>
      <w:r w:rsidRPr="001A098B">
        <w:rPr>
          <w:rFonts w:ascii="Consolas" w:eastAsia="宋体" w:hAnsi="Consolas" w:cs="宋体"/>
          <w:color w:val="7A3E9D"/>
          <w:sz w:val="21"/>
          <w:szCs w:val="21"/>
          <w:lang w:eastAsia="zh-CN"/>
        </w:rPr>
        <w:t>host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$</w:t>
      </w:r>
      <w:r w:rsidRPr="001A098B">
        <w:rPr>
          <w:rFonts w:ascii="Consolas" w:eastAsia="宋体" w:hAnsi="Consolas" w:cs="宋体"/>
          <w:color w:val="7A3E9D"/>
          <w:sz w:val="21"/>
          <w:szCs w:val="21"/>
          <w:lang w:eastAsia="zh-CN"/>
        </w:rPr>
        <w:t>request_uri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08279680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}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71C55DF3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listen       80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BB22EFC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    listen      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[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::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]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:80 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DC14F3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 server_name xjfyt.top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</w:p>
    <w:p w14:paraId="3C07D5E1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13A4F2BB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  </w:t>
      </w:r>
      <w:r w:rsidRPr="001A098B">
        <w:rPr>
          <w:rFonts w:ascii="Consolas" w:eastAsia="宋体" w:hAnsi="Consolas" w:cs="宋体"/>
          <w:color w:val="4B69C6"/>
          <w:sz w:val="21"/>
          <w:szCs w:val="21"/>
          <w:lang w:eastAsia="zh-CN"/>
        </w:rPr>
        <w:t>return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404</w:t>
      </w:r>
      <w:r w:rsidRPr="001A098B">
        <w:rPr>
          <w:rFonts w:ascii="Consolas" w:eastAsia="宋体" w:hAnsi="Consolas" w:cs="宋体"/>
          <w:color w:val="777777"/>
          <w:sz w:val="21"/>
          <w:szCs w:val="21"/>
          <w:lang w:eastAsia="zh-CN"/>
        </w:rPr>
        <w:t>;</w:t>
      </w: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</w:t>
      </w:r>
      <w:r w:rsidRPr="001A098B">
        <w:rPr>
          <w:rFonts w:ascii="Consolas" w:eastAsia="宋体" w:hAnsi="Consolas" w:cs="宋体"/>
          <w:i/>
          <w:iCs/>
          <w:color w:val="AAAAAA"/>
          <w:sz w:val="21"/>
          <w:szCs w:val="21"/>
          <w:lang w:eastAsia="zh-CN"/>
        </w:rPr>
        <w:t># managed by Certbot</w:t>
      </w:r>
    </w:p>
    <w:p w14:paraId="3A00A92E" w14:textId="77777777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 }</w:t>
      </w:r>
    </w:p>
    <w:p w14:paraId="51F0063B" w14:textId="091758E2" w:rsidR="001A098B" w:rsidRPr="001A098B" w:rsidRDefault="001A098B" w:rsidP="001A098B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1A098B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14:paraId="5D0955AA" w14:textId="77777777" w:rsidR="00AD77DE" w:rsidRPr="001A098B" w:rsidRDefault="009D1C52">
      <w:pPr>
        <w:pStyle w:val="3"/>
        <w:rPr>
          <w:color w:val="000000" w:themeColor="text1"/>
        </w:rPr>
      </w:pPr>
      <w:bookmarkStart w:id="32" w:name="Xe54c7d5ccbd2abe4f0c26ea4ea7c0029c7fb7c9"/>
      <w:bookmarkEnd w:id="31"/>
      <w:r w:rsidRPr="001A098B">
        <w:rPr>
          <w:color w:val="000000" w:themeColor="text1"/>
        </w:rPr>
        <w:t>(</w:t>
      </w:r>
      <w:r w:rsidRPr="001A098B">
        <w:rPr>
          <w:color w:val="000000" w:themeColor="text1"/>
        </w:rPr>
        <w:t>4)</w:t>
      </w:r>
      <w:r w:rsidRPr="001A098B">
        <w:rPr>
          <w:color w:val="000000" w:themeColor="text1"/>
        </w:rPr>
        <w:t>、</w:t>
      </w:r>
      <w:r w:rsidRPr="001A098B">
        <w:rPr>
          <w:color w:val="000000" w:themeColor="text1"/>
        </w:rPr>
        <w:t xml:space="preserve"> </w:t>
      </w:r>
      <w:r w:rsidRPr="001A098B">
        <w:rPr>
          <w:color w:val="000000" w:themeColor="text1"/>
        </w:rPr>
        <w:t>ngi</w:t>
      </w:r>
      <w:r w:rsidRPr="001A098B">
        <w:rPr>
          <w:color w:val="000000" w:themeColor="text1"/>
        </w:rPr>
        <w:t>nx</w:t>
      </w:r>
      <w:r w:rsidRPr="001A098B">
        <w:rPr>
          <w:color w:val="000000" w:themeColor="text1"/>
        </w:rPr>
        <w:t>日志文件位置</w:t>
      </w:r>
      <w:r w:rsidRPr="001A098B">
        <w:rPr>
          <w:color w:val="000000" w:themeColor="text1"/>
        </w:rPr>
        <w:t>:</w:t>
      </w:r>
      <w:r w:rsidRPr="001A098B">
        <w:rPr>
          <w:rStyle w:val="VerbatimChar"/>
          <w:color w:val="000000" w:themeColor="text1"/>
        </w:rPr>
        <w:t>/var/log/nginx</w:t>
      </w:r>
    </w:p>
    <w:p w14:paraId="4A2854E4" w14:textId="77777777" w:rsidR="00AD77DE" w:rsidRPr="001A098B" w:rsidRDefault="009D1C52">
      <w:pPr>
        <w:pStyle w:val="FirstParagraph"/>
        <w:rPr>
          <w:color w:val="000000" w:themeColor="text1"/>
          <w:lang w:eastAsia="zh-CN"/>
        </w:rPr>
      </w:pPr>
      <w:r w:rsidRPr="001A098B">
        <w:rPr>
          <w:color w:val="000000" w:themeColor="text1"/>
        </w:rPr>
        <w:t xml:space="preserve"> </w:t>
      </w:r>
      <w:r w:rsidRPr="001A098B">
        <w:rPr>
          <w:b/>
          <w:bCs/>
          <w:color w:val="000000" w:themeColor="text1"/>
          <w:lang w:eastAsia="zh-CN"/>
        </w:rPr>
        <w:t>通过</w:t>
      </w:r>
      <w:r w:rsidRPr="001A098B">
        <w:rPr>
          <w:b/>
          <w:bCs/>
          <w:color w:val="000000" w:themeColor="text1"/>
          <w:lang w:eastAsia="zh-CN"/>
        </w:rPr>
        <w:t>nginx</w:t>
      </w:r>
      <w:r w:rsidRPr="001A098B">
        <w:rPr>
          <w:b/>
          <w:bCs/>
          <w:color w:val="000000" w:themeColor="text1"/>
          <w:lang w:eastAsia="zh-CN"/>
        </w:rPr>
        <w:t>相关日志文件可以查看</w:t>
      </w:r>
      <w:r w:rsidRPr="001A098B">
        <w:rPr>
          <w:b/>
          <w:bCs/>
          <w:color w:val="000000" w:themeColor="text1"/>
          <w:lang w:eastAsia="zh-CN"/>
        </w:rPr>
        <w:t>nginx</w:t>
      </w:r>
      <w:r w:rsidRPr="001A098B">
        <w:rPr>
          <w:b/>
          <w:bCs/>
          <w:color w:val="000000" w:themeColor="text1"/>
          <w:lang w:eastAsia="zh-CN"/>
        </w:rPr>
        <w:t>运行情况</w:t>
      </w:r>
    </w:p>
    <w:bookmarkEnd w:id="14"/>
    <w:bookmarkEnd w:id="28"/>
    <w:bookmarkEnd w:id="32"/>
    <w:p w14:paraId="084D8B85" w14:textId="77777777" w:rsidR="00AD77DE" w:rsidRPr="001A098B" w:rsidRDefault="00AD77DE">
      <w:pPr>
        <w:pStyle w:val="a0"/>
        <w:rPr>
          <w:color w:val="000000" w:themeColor="text1"/>
          <w:lang w:eastAsia="zh-CN"/>
        </w:rPr>
      </w:pPr>
    </w:p>
    <w:sectPr w:rsidR="00AD77DE" w:rsidRPr="001A098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7C78E2" w14:textId="77777777" w:rsidR="009D1C52" w:rsidRDefault="009D1C52">
      <w:pPr>
        <w:spacing w:after="0"/>
      </w:pPr>
      <w:r>
        <w:separator/>
      </w:r>
    </w:p>
  </w:endnote>
  <w:endnote w:type="continuationSeparator" w:id="0">
    <w:p w14:paraId="6165B71A" w14:textId="77777777" w:rsidR="009D1C52" w:rsidRDefault="009D1C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1CCECC" w14:textId="77777777" w:rsidR="009D1C52" w:rsidRDefault="009D1C52">
      <w:r>
        <w:separator/>
      </w:r>
    </w:p>
  </w:footnote>
  <w:footnote w:type="continuationSeparator" w:id="0">
    <w:p w14:paraId="284D9BCC" w14:textId="77777777" w:rsidR="009D1C52" w:rsidRDefault="009D1C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5CC7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29ABC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098B"/>
    <w:rsid w:val="004E29B3"/>
    <w:rsid w:val="00590D07"/>
    <w:rsid w:val="00784D58"/>
    <w:rsid w:val="008D6863"/>
    <w:rsid w:val="00931F41"/>
    <w:rsid w:val="009D1C52"/>
    <w:rsid w:val="00AD77D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048EBC"/>
  <w15:docId w15:val="{02513243-E9BC-4CF4-87EA-5AFD62D18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1A098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lang w:eastAsia="zh-CN"/>
    </w:rPr>
  </w:style>
  <w:style w:type="paragraph" w:styleId="2">
    <w:name w:val="heading 2"/>
    <w:basedOn w:val="a"/>
    <w:next w:val="a0"/>
    <w:autoRedefine/>
    <w:uiPriority w:val="9"/>
    <w:unhideWhenUsed/>
    <w:qFormat/>
    <w:rsid w:val="001A098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A09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A098B"/>
    <w:rPr>
      <w:sz w:val="18"/>
      <w:szCs w:val="18"/>
    </w:rPr>
  </w:style>
  <w:style w:type="paragraph" w:styleId="af0">
    <w:name w:val="footer"/>
    <w:basedOn w:val="a"/>
    <w:link w:val="af1"/>
    <w:unhideWhenUsed/>
    <w:rsid w:val="001A09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A098B"/>
    <w:rPr>
      <w:sz w:val="18"/>
      <w:szCs w:val="18"/>
    </w:rPr>
  </w:style>
  <w:style w:type="paragraph" w:styleId="af2">
    <w:name w:val="List Paragraph"/>
    <w:basedOn w:val="a"/>
    <w:rsid w:val="001A098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7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6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4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0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68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7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6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7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57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7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35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35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7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3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7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0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1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3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3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0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7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88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7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8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6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0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6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3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2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33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0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4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8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7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77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3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2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9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lena.io/etcher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raspberrypi.org/downloads/raspbia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mirror.tuna.tsinghua.edu.cn/help/raspbi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8</Pages>
  <Words>1192</Words>
  <Characters>6799</Characters>
  <Application>Microsoft Office Word</Application>
  <DocSecurity>0</DocSecurity>
  <Lines>56</Lines>
  <Paragraphs>15</Paragraphs>
  <ScaleCrop>false</ScaleCrop>
  <Company/>
  <LinksUpToDate>false</LinksUpToDate>
  <CharactersWithSpaces>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新纪</cp:lastModifiedBy>
  <cp:revision>2</cp:revision>
  <dcterms:created xsi:type="dcterms:W3CDTF">2021-05-09T00:33:00Z</dcterms:created>
  <dcterms:modified xsi:type="dcterms:W3CDTF">2021-05-09T00:57:00Z</dcterms:modified>
</cp:coreProperties>
</file>